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A26130" w14:textId="77777777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/ Vzor vlastného návrhu plnenia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207DF6DC" w:rsidR="00E36325" w:rsidRPr="00945732" w:rsidRDefault="00E36325" w:rsidP="00F33C1E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proofErr w:type="spellStart"/>
      <w:r w:rsidR="00F33C1E">
        <w:rPr>
          <w:rFonts w:ascii="Arial Narrow" w:hAnsi="Arial Narrow" w:cs="Helvetica"/>
          <w:sz w:val="22"/>
          <w:szCs w:val="22"/>
          <w:shd w:val="clear" w:color="auto" w:fill="FFFFFF"/>
        </w:rPr>
        <w:t>Termokamery</w:t>
      </w:r>
      <w:proofErr w:type="spellEnd"/>
      <w:r w:rsidR="00F33C1E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F33C1E" w:rsidRPr="00F33C1E">
        <w:rPr>
          <w:rFonts w:ascii="Arial Narrow" w:hAnsi="Arial Narrow" w:cs="Helvetica"/>
          <w:sz w:val="22"/>
          <w:szCs w:val="22"/>
          <w:shd w:val="clear" w:color="auto" w:fill="FFFFFF"/>
        </w:rPr>
        <w:t>46828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52497929" w:rsidR="009C64DB" w:rsidRPr="00444A26" w:rsidRDefault="00444A26" w:rsidP="00DF0A90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nákup </w:t>
      </w:r>
      <w:proofErr w:type="spellStart"/>
      <w:r w:rsidR="00F33C1E">
        <w:rPr>
          <w:rFonts w:ascii="Arial Narrow" w:hAnsi="Arial Narrow"/>
          <w:sz w:val="22"/>
          <w:szCs w:val="22"/>
        </w:rPr>
        <w:t>termokamier</w:t>
      </w:r>
      <w:proofErr w:type="spellEnd"/>
      <w:r w:rsidR="00F33C1E" w:rsidRPr="00FB4A05">
        <w:rPr>
          <w:rFonts w:ascii="Arial Narrow" w:hAnsi="Arial Narrow"/>
          <w:sz w:val="22"/>
          <w:szCs w:val="22"/>
        </w:rPr>
        <w:t xml:space="preserve"> a s tým súvisiace služby</w:t>
      </w:r>
      <w:r>
        <w:rPr>
          <w:rFonts w:ascii="Arial Narrow" w:hAnsi="Arial Narrow"/>
          <w:sz w:val="24"/>
          <w:szCs w:val="24"/>
          <w:lang w:val="sk-SK"/>
        </w:rPr>
        <w:t>.</w:t>
      </w:r>
    </w:p>
    <w:p w14:paraId="7F38E434" w14:textId="77777777" w:rsidR="00444A26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37CE5BF6" w14:textId="08E425B3" w:rsidR="00444A26" w:rsidRPr="00444A26" w:rsidRDefault="00444A26" w:rsidP="00444A26">
      <w:pPr>
        <w:tabs>
          <w:tab w:val="left" w:pos="708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edmet zákazky bude financovaný z Plánu obnovy a odolnosti.</w:t>
      </w:r>
    </w:p>
    <w:p w14:paraId="53E324E6" w14:textId="77777777" w:rsidR="00CC3451" w:rsidRPr="00945732" w:rsidRDefault="00CC3451" w:rsidP="00A5581F">
      <w:pPr>
        <w:pStyle w:val="Zkladntext2"/>
        <w:shd w:val="clear" w:color="auto" w:fill="auto"/>
        <w:tabs>
          <w:tab w:val="left" w:pos="709"/>
        </w:tabs>
        <w:spacing w:before="0" w:after="0" w:line="276" w:lineRule="auto"/>
        <w:ind w:left="720" w:right="20" w:firstLine="0"/>
        <w:jc w:val="both"/>
        <w:rPr>
          <w:rFonts w:ascii="Arial Narrow" w:hAnsi="Arial Narrow"/>
          <w:sz w:val="22"/>
          <w:szCs w:val="22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7173231" w:rsidR="00CC3451" w:rsidRPr="003D72D3" w:rsidRDefault="003D72D3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3D72D3">
        <w:rPr>
          <w:rFonts w:ascii="Arial Narrow" w:hAnsi="Arial Narrow"/>
          <w:sz w:val="22"/>
          <w:szCs w:val="22"/>
          <w:lang w:val="sk-SK"/>
        </w:rPr>
        <w:t xml:space="preserve">38636000-2 </w:t>
      </w:r>
      <w:r>
        <w:rPr>
          <w:rFonts w:ascii="Arial Narrow" w:hAnsi="Arial Narrow"/>
          <w:sz w:val="22"/>
          <w:szCs w:val="22"/>
          <w:lang w:val="sk-SK"/>
        </w:rPr>
        <w:tab/>
      </w:r>
      <w:r w:rsidRPr="003D72D3">
        <w:rPr>
          <w:rFonts w:ascii="Arial Narrow" w:hAnsi="Arial Narrow"/>
          <w:sz w:val="22"/>
          <w:szCs w:val="22"/>
          <w:lang w:val="sk-SK"/>
        </w:rPr>
        <w:t>Špecializované optické prístroje</w:t>
      </w:r>
    </w:p>
    <w:p w14:paraId="055FDB83" w14:textId="77777777" w:rsidR="003D72D3" w:rsidRDefault="003D72D3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573FB716" w14:textId="229572ED" w:rsidR="00F33C1E" w:rsidRPr="00F33C1E" w:rsidRDefault="003D72D3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b/>
          <w:sz w:val="22"/>
          <w:szCs w:val="22"/>
          <w:lang w:val="sk-SK" w:eastAsia="sk-SK"/>
        </w:rPr>
      </w:pPr>
      <w:r>
        <w:rPr>
          <w:rFonts w:ascii="Arial Narrow" w:eastAsia="Calibri" w:hAnsi="Arial Narrow"/>
          <w:b/>
          <w:sz w:val="22"/>
          <w:szCs w:val="22"/>
          <w:lang w:val="sk-SK" w:eastAsia="sk-SK"/>
        </w:rPr>
        <w:t>Doplňujúci</w:t>
      </w:r>
      <w:r w:rsidR="00F33C1E" w:rsidRPr="00F33C1E">
        <w:rPr>
          <w:rFonts w:ascii="Arial Narrow" w:eastAsia="Calibri" w:hAnsi="Arial Narrow"/>
          <w:b/>
          <w:sz w:val="22"/>
          <w:szCs w:val="22"/>
          <w:lang w:val="sk-SK" w:eastAsia="sk-SK"/>
        </w:rPr>
        <w:t xml:space="preserve"> kód CPV:</w:t>
      </w:r>
    </w:p>
    <w:p w14:paraId="5B45AA97" w14:textId="29164D71" w:rsidR="00F33C1E" w:rsidRPr="00F33C1E" w:rsidRDefault="00F33C1E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F33C1E">
        <w:rPr>
          <w:rFonts w:ascii="Arial Narrow" w:hAnsi="Arial Narrow"/>
          <w:sz w:val="22"/>
          <w:szCs w:val="22"/>
          <w:lang w:val="sk-SK"/>
        </w:rPr>
        <w:t>60000000-8</w:t>
      </w:r>
      <w:r w:rsidRPr="00F33C1E">
        <w:rPr>
          <w:rFonts w:ascii="Arial Narrow" w:hAnsi="Arial Narrow"/>
          <w:sz w:val="22"/>
          <w:szCs w:val="22"/>
          <w:lang w:val="sk-SK"/>
        </w:rPr>
        <w:tab/>
        <w:t>Dopravné služby (bez prepravy odpadu)</w:t>
      </w:r>
    </w:p>
    <w:p w14:paraId="57A5B141" w14:textId="77777777" w:rsidR="00F33C1E" w:rsidRPr="00945732" w:rsidRDefault="00F33C1E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2171D95B" w14:textId="77777777" w:rsidR="00F17129" w:rsidRPr="00945732" w:rsidRDefault="00F17129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  <w:lang w:val="sk-SK"/>
        </w:rPr>
        <w:t>S tovarom sa požaduje  zabezpečiť aj tieto súvisiace služby:</w:t>
      </w:r>
    </w:p>
    <w:p w14:paraId="27AC4C81" w14:textId="77777777" w:rsidR="00F17129" w:rsidRPr="00945732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dodanie tovaru do miesta dodania,</w:t>
      </w:r>
    </w:p>
    <w:p w14:paraId="764BFABF" w14:textId="77777777" w:rsidR="003F10C9" w:rsidRDefault="00F17129" w:rsidP="002A580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y</w:t>
      </w:r>
      <w:r w:rsidR="00A5294D" w:rsidRPr="00945732">
        <w:rPr>
          <w:rFonts w:ascii="Arial Narrow" w:hAnsi="Arial Narrow"/>
          <w:sz w:val="22"/>
          <w:szCs w:val="22"/>
        </w:rPr>
        <w:t>loženie tovaru v mieste dodania</w:t>
      </w:r>
    </w:p>
    <w:p w14:paraId="17A1F67F" w14:textId="0A7C28C0" w:rsidR="009B4615" w:rsidRPr="002A5808" w:rsidRDefault="000C0BE4" w:rsidP="003D72D3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337E61">
        <w:rPr>
          <w:rFonts w:ascii="Arial Narrow" w:hAnsi="Arial Narrow"/>
          <w:sz w:val="22"/>
          <w:szCs w:val="22"/>
        </w:rPr>
        <w:t xml:space="preserve">zaškolenie </w:t>
      </w:r>
      <w:r>
        <w:rPr>
          <w:rFonts w:ascii="Arial Narrow" w:hAnsi="Arial Narrow"/>
          <w:sz w:val="22"/>
          <w:szCs w:val="22"/>
        </w:rPr>
        <w:t xml:space="preserve">personálu </w:t>
      </w:r>
      <w:r w:rsidRPr="00337E61">
        <w:rPr>
          <w:rFonts w:ascii="Arial Narrow" w:hAnsi="Arial Narrow"/>
          <w:sz w:val="22"/>
          <w:szCs w:val="22"/>
        </w:rPr>
        <w:t>na obsluhu</w:t>
      </w:r>
      <w:r>
        <w:rPr>
          <w:rFonts w:ascii="Arial Narrow" w:hAnsi="Arial Narrow"/>
          <w:sz w:val="22"/>
          <w:szCs w:val="22"/>
        </w:rPr>
        <w:t xml:space="preserve"> zariadenia</w:t>
      </w:r>
      <w:r w:rsidRPr="00337E61">
        <w:rPr>
          <w:rFonts w:ascii="Arial Narrow" w:hAnsi="Arial Narrow"/>
          <w:sz w:val="22"/>
          <w:szCs w:val="22"/>
        </w:rPr>
        <w:t xml:space="preserve"> (</w:t>
      </w:r>
      <w:r w:rsidR="003D72D3" w:rsidRPr="003D72D3">
        <w:rPr>
          <w:rFonts w:ascii="Arial Narrow" w:hAnsi="Arial Narrow"/>
          <w:sz w:val="22"/>
          <w:szCs w:val="22"/>
        </w:rPr>
        <w:t xml:space="preserve">po dohode s dodávateľom bude zaškolenie realizované </w:t>
      </w:r>
      <w:r w:rsidR="00084528" w:rsidRPr="00084528">
        <w:rPr>
          <w:rFonts w:ascii="Arial Narrow" w:hAnsi="Arial Narrow"/>
          <w:sz w:val="22"/>
          <w:szCs w:val="22"/>
        </w:rPr>
        <w:t xml:space="preserve">maximálne do 2 mesiacov </w:t>
      </w:r>
      <w:bookmarkStart w:id="0" w:name="_GoBack"/>
      <w:bookmarkEnd w:id="0"/>
      <w:r w:rsidR="003D72D3">
        <w:rPr>
          <w:rFonts w:ascii="Arial Narrow" w:hAnsi="Arial Narrow"/>
          <w:sz w:val="22"/>
          <w:szCs w:val="22"/>
        </w:rPr>
        <w:t>odo d</w:t>
      </w:r>
      <w:r w:rsidR="003D72D3">
        <w:rPr>
          <w:rFonts w:ascii="Arial Narrow" w:hAnsi="Arial Narrow"/>
          <w:sz w:val="22"/>
          <w:szCs w:val="22"/>
          <w:lang w:val="sk-SK"/>
        </w:rPr>
        <w:t xml:space="preserve">ňa dodania tovaru </w:t>
      </w:r>
      <w:r w:rsidR="003D72D3" w:rsidRPr="003D72D3">
        <w:rPr>
          <w:rFonts w:ascii="Arial Narrow" w:hAnsi="Arial Narrow"/>
          <w:sz w:val="22"/>
          <w:szCs w:val="22"/>
        </w:rPr>
        <w:t>a to v priestoroch ÚKT P PZ, Mierová č. 162, Bratislava</w:t>
      </w:r>
      <w:r w:rsidRPr="00337E61">
        <w:rPr>
          <w:rFonts w:ascii="Arial Narrow" w:hAnsi="Arial Narrow"/>
          <w:sz w:val="22"/>
          <w:szCs w:val="22"/>
        </w:rPr>
        <w:t>)</w:t>
      </w:r>
      <w:r w:rsidR="002A5808">
        <w:rPr>
          <w:rFonts w:ascii="Arial Narrow" w:hAnsi="Arial Narrow"/>
          <w:sz w:val="22"/>
          <w:szCs w:val="22"/>
          <w:lang w:val="sk-SK"/>
        </w:rPr>
        <w:t>.</w:t>
      </w:r>
    </w:p>
    <w:p w14:paraId="5F57D98C" w14:textId="77777777" w:rsidR="002A5808" w:rsidRPr="002A5808" w:rsidRDefault="002A5808" w:rsidP="002A5808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1080"/>
        <w:contextualSpacing/>
        <w:rPr>
          <w:rFonts w:ascii="Arial Narrow" w:hAnsi="Arial Narrow"/>
          <w:sz w:val="22"/>
          <w:szCs w:val="22"/>
        </w:rPr>
      </w:pPr>
    </w:p>
    <w:p w14:paraId="3B7A22E7" w14:textId="77777777" w:rsidR="009B4615" w:rsidRPr="00945732" w:rsidRDefault="00253BDD" w:rsidP="00020F5A">
      <w:pPr>
        <w:pStyle w:val="Default"/>
        <w:numPr>
          <w:ilvl w:val="0"/>
          <w:numId w:val="7"/>
        </w:numPr>
        <w:spacing w:line="276" w:lineRule="auto"/>
        <w:contextualSpacing/>
        <w:jc w:val="both"/>
        <w:rPr>
          <w:rFonts w:ascii="Arial Narrow" w:eastAsia="Times New Roman" w:hAnsi="Arial Narrow" w:cs="Times New Roman"/>
          <w:color w:val="auto"/>
          <w:sz w:val="22"/>
          <w:szCs w:val="22"/>
          <w:lang w:eastAsia="cs-CZ"/>
        </w:rPr>
      </w:pPr>
      <w:r w:rsidRPr="00945732">
        <w:rPr>
          <w:rFonts w:ascii="Arial Narrow" w:hAnsi="Arial Narrow"/>
          <w:sz w:val="22"/>
          <w:szCs w:val="22"/>
        </w:rPr>
        <w:t>Verejný obstarávateľ</w:t>
      </w:r>
      <w:r w:rsidRPr="00945732">
        <w:rPr>
          <w:rFonts w:ascii="Arial Narrow" w:eastAsia="Times New Roman" w:hAnsi="Arial Narrow"/>
          <w:color w:val="auto"/>
          <w:sz w:val="22"/>
          <w:szCs w:val="22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5799DDAB" w14:textId="77777777" w:rsidR="009B4615" w:rsidRPr="00945732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44D9DC96" w14:textId="77777777" w:rsidR="009B4615" w:rsidRPr="00945732" w:rsidRDefault="00253BDD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Tovar musí byť nový, nepoužívaný, zabalený v neporušených obaloch, nepoškodený.</w:t>
      </w:r>
    </w:p>
    <w:p w14:paraId="74F03CCF" w14:textId="77777777" w:rsidR="002D563F" w:rsidRPr="00945732" w:rsidRDefault="002D563F" w:rsidP="002D563F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3F59B4A1" w14:textId="77777777" w:rsidR="002D563F" w:rsidRPr="00945732" w:rsidRDefault="002D563F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Tovar nesmie byť recyklovaný, repasovaný, renovovaný. </w:t>
      </w:r>
    </w:p>
    <w:p w14:paraId="6F735FD3" w14:textId="77777777" w:rsidR="00193F7D" w:rsidRPr="00945732" w:rsidRDefault="00193F7D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38300B9A" w14:textId="77777777" w:rsidR="00DE230D" w:rsidRDefault="00685453" w:rsidP="0026458F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erejný obstarávateľ</w:t>
      </w:r>
      <w:r w:rsidR="00191BE7" w:rsidRPr="00945732">
        <w:rPr>
          <w:rFonts w:ascii="Arial Narrow" w:hAnsi="Arial Narrow"/>
          <w:sz w:val="22"/>
          <w:szCs w:val="22"/>
        </w:rPr>
        <w:t xml:space="preserve"> požaduje na dodaný tovar min. </w:t>
      </w:r>
      <w:r w:rsidR="00107017" w:rsidRPr="00945732">
        <w:rPr>
          <w:rFonts w:ascii="Arial Narrow" w:hAnsi="Arial Narrow"/>
          <w:sz w:val="22"/>
          <w:szCs w:val="22"/>
        </w:rPr>
        <w:t>24</w:t>
      </w:r>
      <w:r w:rsidR="0026458F" w:rsidRPr="00945732">
        <w:rPr>
          <w:rFonts w:ascii="Arial Narrow" w:hAnsi="Arial Narrow"/>
          <w:sz w:val="22"/>
          <w:szCs w:val="22"/>
        </w:rPr>
        <w:t xml:space="preserve"> </w:t>
      </w:r>
      <w:r w:rsidR="00BE0C6B" w:rsidRPr="00945732">
        <w:rPr>
          <w:rFonts w:ascii="Arial Narrow" w:hAnsi="Arial Narrow"/>
          <w:sz w:val="22"/>
          <w:szCs w:val="22"/>
        </w:rPr>
        <w:t>mesačnú záručnú dobu garantovanú výrobcom</w:t>
      </w:r>
      <w:r w:rsidR="00191BE7" w:rsidRPr="00945732">
        <w:rPr>
          <w:rFonts w:ascii="Arial Narrow" w:hAnsi="Arial Narrow"/>
          <w:sz w:val="22"/>
          <w:szCs w:val="22"/>
        </w:rPr>
        <w:t xml:space="preserve">, pokiaľ na záručnom liste nie je vyznačená dlhšia </w:t>
      </w:r>
      <w:r w:rsidR="00BE0C6B" w:rsidRPr="00945732">
        <w:rPr>
          <w:rFonts w:ascii="Arial Narrow" w:hAnsi="Arial Narrow"/>
          <w:sz w:val="22"/>
          <w:szCs w:val="22"/>
        </w:rPr>
        <w:t xml:space="preserve">záručná </w:t>
      </w:r>
      <w:r w:rsidR="00191BE7" w:rsidRPr="00945732">
        <w:rPr>
          <w:rFonts w:ascii="Arial Narrow" w:hAnsi="Arial Narrow"/>
          <w:sz w:val="22"/>
          <w:szCs w:val="22"/>
        </w:rPr>
        <w:t xml:space="preserve">doba podľa záručných podmienok výrobcu. </w:t>
      </w:r>
      <w:r w:rsidR="0082545E" w:rsidRPr="00945732">
        <w:rPr>
          <w:rFonts w:ascii="Arial Narrow" w:hAnsi="Arial Narrow"/>
          <w:sz w:val="22"/>
          <w:szCs w:val="22"/>
        </w:rPr>
        <w:t>Záručná doba začína plynúť dňom prevzatia predmetu zmluvy na základe dodacieho listu.</w:t>
      </w:r>
      <w:r w:rsidR="00645D7C" w:rsidRPr="00945732">
        <w:rPr>
          <w:rFonts w:ascii="Arial Narrow" w:hAnsi="Arial Narrow"/>
          <w:sz w:val="22"/>
          <w:szCs w:val="22"/>
        </w:rPr>
        <w:t xml:space="preserve"> </w:t>
      </w:r>
    </w:p>
    <w:p w14:paraId="404A3159" w14:textId="77777777" w:rsidR="003F10C9" w:rsidRDefault="003F10C9" w:rsidP="003F10C9">
      <w:pPr>
        <w:pStyle w:val="Odsekzoznamu"/>
        <w:rPr>
          <w:rFonts w:ascii="Arial Narrow" w:hAnsi="Arial Narrow"/>
          <w:sz w:val="22"/>
          <w:szCs w:val="22"/>
        </w:rPr>
      </w:pPr>
    </w:p>
    <w:p w14:paraId="3995BB96" w14:textId="2A6AA84F" w:rsidR="003F10C9" w:rsidRPr="00945732" w:rsidRDefault="003F10C9" w:rsidP="003F10C9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  <w:r w:rsidRPr="003F10C9">
        <w:rPr>
          <w:rFonts w:ascii="Arial Narrow" w:hAnsi="Arial Narrow"/>
          <w:sz w:val="22"/>
          <w:szCs w:val="22"/>
        </w:rPr>
        <w:t xml:space="preserve">Overenie záruky prostredníctvom </w:t>
      </w:r>
      <w:proofErr w:type="spellStart"/>
      <w:r w:rsidRPr="003F10C9">
        <w:rPr>
          <w:rFonts w:ascii="Arial Narrow" w:hAnsi="Arial Narrow"/>
          <w:sz w:val="22"/>
          <w:szCs w:val="22"/>
        </w:rPr>
        <w:t>support</w:t>
      </w:r>
      <w:proofErr w:type="spellEnd"/>
      <w:r w:rsidRPr="003F10C9">
        <w:rPr>
          <w:rFonts w:ascii="Arial Narrow" w:hAnsi="Arial Narrow"/>
          <w:sz w:val="22"/>
          <w:szCs w:val="22"/>
        </w:rPr>
        <w:t xml:space="preserve"> kontaktnej siete výrobcu alebo distribútora</w:t>
      </w:r>
      <w:r>
        <w:rPr>
          <w:rFonts w:ascii="Arial Narrow" w:hAnsi="Arial Narrow"/>
          <w:sz w:val="22"/>
          <w:szCs w:val="22"/>
        </w:rPr>
        <w:t>.</w:t>
      </w:r>
    </w:p>
    <w:p w14:paraId="2639E6CB" w14:textId="77777777" w:rsidR="00BE0C6B" w:rsidRPr="00945732" w:rsidRDefault="00BE0C6B" w:rsidP="00BE0C6B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1657B70A" w14:textId="77777777" w:rsidR="00685453" w:rsidRDefault="00685453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</w:t>
      </w:r>
      <w:r w:rsidR="00B11B1D" w:rsidRPr="00945732">
        <w:rPr>
          <w:rFonts w:ascii="Arial Narrow" w:hAnsi="Arial Narrow"/>
          <w:sz w:val="22"/>
          <w:szCs w:val="22"/>
        </w:rPr>
        <w:t> </w:t>
      </w:r>
      <w:r w:rsidRPr="00945732">
        <w:rPr>
          <w:rFonts w:ascii="Arial Narrow" w:hAnsi="Arial Narrow"/>
          <w:sz w:val="22"/>
          <w:szCs w:val="22"/>
        </w:rPr>
        <w:t>slovenskom alebo českom jazyku, záručné listy, iné doklady podľa druhu tovaru.</w:t>
      </w:r>
    </w:p>
    <w:p w14:paraId="6991E965" w14:textId="77777777" w:rsidR="00234A21" w:rsidRDefault="00234A21" w:rsidP="00234A21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7158751E" w14:textId="5C08C808" w:rsidR="00234A21" w:rsidRDefault="00234A21" w:rsidP="00234A21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351F37">
        <w:rPr>
          <w:rFonts w:ascii="Arial Narrow" w:hAnsi="Arial Narrow"/>
          <w:sz w:val="22"/>
          <w:szCs w:val="22"/>
        </w:rPr>
        <w:t xml:space="preserve">Verejný obstarávateľ požaduje dodať tovar </w:t>
      </w:r>
      <w:r w:rsidRPr="00351F37">
        <w:rPr>
          <w:rFonts w:ascii="Arial Narrow" w:hAnsi="Arial Narrow"/>
          <w:b/>
          <w:sz w:val="22"/>
          <w:szCs w:val="22"/>
        </w:rPr>
        <w:t>kalibrovaný</w:t>
      </w:r>
      <w:r w:rsidRPr="00351F37">
        <w:rPr>
          <w:rFonts w:ascii="Arial Narrow" w:hAnsi="Arial Narrow"/>
          <w:sz w:val="22"/>
          <w:szCs w:val="22"/>
        </w:rPr>
        <w:t xml:space="preserve"> (kalibráciu požad</w:t>
      </w:r>
      <w:r>
        <w:rPr>
          <w:rFonts w:ascii="Arial Narrow" w:hAnsi="Arial Narrow"/>
          <w:sz w:val="22"/>
          <w:szCs w:val="22"/>
        </w:rPr>
        <w:t>uje preukázať kalibračným certifikátom</w:t>
      </w:r>
      <w:r w:rsidRPr="00351F37">
        <w:rPr>
          <w:rFonts w:ascii="Arial Narrow" w:hAnsi="Arial Narrow"/>
          <w:sz w:val="22"/>
          <w:szCs w:val="22"/>
        </w:rPr>
        <w:t xml:space="preserve">). </w:t>
      </w:r>
    </w:p>
    <w:p w14:paraId="3E15C470" w14:textId="77777777" w:rsidR="00E36325" w:rsidRPr="00945732" w:rsidRDefault="00E3632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641DD34D" w14:textId="77777777" w:rsidR="00FC4B93" w:rsidRPr="00945732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434055BF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do </w:t>
      </w:r>
      <w:r w:rsidR="00F33C1E">
        <w:rPr>
          <w:rFonts w:ascii="Arial Narrow" w:hAnsi="Arial Narrow"/>
          <w:sz w:val="22"/>
          <w:szCs w:val="22"/>
        </w:rPr>
        <w:t>120 dní</w:t>
      </w:r>
      <w:r w:rsidR="00FC5F4C">
        <w:rPr>
          <w:rFonts w:ascii="Arial Narrow" w:hAnsi="Arial Narrow"/>
          <w:sz w:val="22"/>
          <w:szCs w:val="22"/>
        </w:rPr>
        <w:t xml:space="preserve"> </w:t>
      </w:r>
      <w:r w:rsidR="00645D7C" w:rsidRPr="00945732">
        <w:rPr>
          <w:rFonts w:ascii="Arial Narrow" w:hAnsi="Arial Narrow"/>
          <w:sz w:val="22"/>
          <w:szCs w:val="22"/>
        </w:rPr>
        <w:t xml:space="preserve">odo dňa nadobudnutia účinnosti </w:t>
      </w:r>
      <w:r w:rsidR="00DE4C50" w:rsidRPr="00945732">
        <w:rPr>
          <w:rFonts w:ascii="Arial Narrow" w:hAnsi="Arial Narrow"/>
          <w:sz w:val="22"/>
          <w:szCs w:val="22"/>
        </w:rPr>
        <w:t>z</w:t>
      </w:r>
      <w:r w:rsidR="004A7B26" w:rsidRPr="00945732">
        <w:rPr>
          <w:rFonts w:ascii="Arial Narrow" w:hAnsi="Arial Narrow"/>
          <w:sz w:val="22"/>
          <w:szCs w:val="22"/>
        </w:rPr>
        <w:t>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2488DE93" w14:textId="77777777" w:rsidR="000F2C5D" w:rsidRPr="00945732" w:rsidRDefault="00F17129" w:rsidP="000F2C5D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Pr="002A5808">
        <w:rPr>
          <w:rFonts w:ascii="Arial Narrow" w:hAnsi="Arial Narrow"/>
          <w:b/>
          <w:color w:val="000000"/>
          <w:sz w:val="22"/>
          <w:szCs w:val="22"/>
        </w:rPr>
        <w:t>doda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131DE"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31CF6B85" w14:textId="2EBF1716" w:rsidR="00954250" w:rsidRPr="00F33C1E" w:rsidRDefault="00F33C1E" w:rsidP="002A580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  <w:sectPr w:rsidR="00954250" w:rsidRPr="00F33C1E" w:rsidSect="000F2C5D">
          <w:headerReference w:type="default" r:id="rId8"/>
          <w:footerReference w:type="default" r:id="rId9"/>
          <w:pgSz w:w="11906" w:h="16838"/>
          <w:pgMar w:top="1276" w:right="1274" w:bottom="1276" w:left="1418" w:header="709" w:footer="709" w:gutter="0"/>
          <w:cols w:space="708"/>
          <w:docGrid w:linePitch="360"/>
        </w:sectPr>
      </w:pPr>
      <w:r w:rsidRPr="00F33C1E">
        <w:rPr>
          <w:rFonts w:ascii="Arial Narrow" w:hAnsi="Arial Narrow"/>
          <w:sz w:val="22"/>
          <w:szCs w:val="22"/>
          <w:lang w:val="sk-SK"/>
        </w:rPr>
        <w:t xml:space="preserve">Sklad SITB MV SR Račianska 45, zo strany </w:t>
      </w:r>
      <w:proofErr w:type="spellStart"/>
      <w:r w:rsidRPr="00F33C1E">
        <w:rPr>
          <w:rFonts w:ascii="Arial Narrow" w:hAnsi="Arial Narrow"/>
          <w:sz w:val="22"/>
          <w:szCs w:val="22"/>
          <w:lang w:val="sk-SK"/>
        </w:rPr>
        <w:t>Legerského</w:t>
      </w:r>
      <w:proofErr w:type="spellEnd"/>
      <w:r w:rsidRPr="00F33C1E">
        <w:rPr>
          <w:rFonts w:ascii="Arial Narrow" w:hAnsi="Arial Narrow"/>
          <w:sz w:val="22"/>
          <w:szCs w:val="22"/>
          <w:lang w:val="sk-SK"/>
        </w:rPr>
        <w:t xml:space="preserve"> 1, 832 56 Bratislava</w:t>
      </w:r>
    </w:p>
    <w:p w14:paraId="7D5C970B" w14:textId="77777777" w:rsidR="00B11B1D" w:rsidRPr="00945732" w:rsidRDefault="00811C1E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lastRenderedPageBreak/>
        <w:t>Technická  špecifikácia predmetu zákazky</w:t>
      </w:r>
      <w:r w:rsidR="004E0FD0" w:rsidRPr="00945732">
        <w:rPr>
          <w:rFonts w:ascii="Arial Narrow" w:hAnsi="Arial Narrow"/>
          <w:b/>
          <w:sz w:val="22"/>
          <w:szCs w:val="22"/>
        </w:rPr>
        <w:t xml:space="preserve"> s odôvodnením obstarania konkrétnych tovarov</w:t>
      </w:r>
      <w:r w:rsidRPr="00945732">
        <w:rPr>
          <w:rFonts w:ascii="Arial Narrow" w:hAnsi="Arial Narrow"/>
          <w:b/>
          <w:sz w:val="22"/>
          <w:szCs w:val="22"/>
        </w:rPr>
        <w:t>:</w:t>
      </w:r>
    </w:p>
    <w:p w14:paraId="641B7702" w14:textId="77777777"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CB164DE" w14:textId="77777777" w:rsidR="00954250" w:rsidRPr="00945732" w:rsidRDefault="00954250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945732">
        <w:rPr>
          <w:rFonts w:ascii="Arial Narrow" w:hAnsi="Arial Narrow" w:cs="Arial"/>
          <w:color w:val="000000"/>
          <w:sz w:val="22"/>
          <w:szCs w:val="22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0C7743A9" w14:textId="77777777"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4B7F5C" w:rsidRPr="00945732" w14:paraId="669BC07D" w14:textId="77777777" w:rsidTr="001F68CA">
        <w:trPr>
          <w:trHeight w:val="21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566B67E9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17E345A" w14:textId="77777777" w:rsidR="004B7F5C" w:rsidRPr="00945732" w:rsidRDefault="004B7F5C" w:rsidP="00FF1CCA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14:paraId="11AB5151" w14:textId="77777777" w:rsidR="004B7F5C" w:rsidRPr="00945732" w:rsidRDefault="004B7F5C" w:rsidP="00FF1CCA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  <w:p w14:paraId="745B4433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6C544612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78110FF4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14:paraId="419E07BD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0F2C5D" w:rsidRPr="00945732" w14:paraId="57AEA0DD" w14:textId="77777777" w:rsidTr="001F68CA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0346BA8" w14:textId="709CB45D" w:rsidR="000F2C5D" w:rsidRPr="00945732" w:rsidRDefault="000F2C5D" w:rsidP="00F33C1E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 –</w:t>
            </w:r>
            <w:r w:rsid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F33C1E" w:rsidRP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ermokamera</w:t>
            </w:r>
            <w:proofErr w:type="spellEnd"/>
            <w:r w:rsid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1F68CA"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612C340" w14:textId="77777777"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8D9696F" w14:textId="77777777"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0F2C5D" w:rsidRPr="00945732" w14:paraId="5B54F543" w14:textId="77777777" w:rsidTr="001F68CA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E1A72" w14:textId="77777777" w:rsidR="000F2C5D" w:rsidRPr="00945732" w:rsidRDefault="000F2C5D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97149" w14:textId="36B1D744" w:rsidR="000F2C5D" w:rsidRPr="00945732" w:rsidRDefault="000F2C5D" w:rsidP="00F33C1E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4</w:t>
            </w:r>
            <w:r w:rsidR="00444A2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BF09C" w14:textId="77777777"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A6A84" w14:textId="77777777"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4B7F5C" w:rsidRPr="00945732" w14:paraId="44F2C448" w14:textId="77777777" w:rsidTr="00B87058">
        <w:trPr>
          <w:trHeight w:val="3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1E4BA" w14:textId="77777777"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0A829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FF8A6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B7F5C" w:rsidRPr="00945732" w14:paraId="22031EA5" w14:textId="77777777" w:rsidTr="001F68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0DF0A" w14:textId="77777777"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95728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148CF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44A26" w:rsidRPr="00945732" w14:paraId="65C3A74F" w14:textId="77777777" w:rsidTr="00336EED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B53B7" w14:textId="231D55F4" w:rsidR="00444A26" w:rsidRPr="00945732" w:rsidRDefault="00F33C1E" w:rsidP="00444A26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Typ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78106" w14:textId="753E110E" w:rsidR="00444A26" w:rsidRPr="00945732" w:rsidRDefault="00F33C1E" w:rsidP="00444A26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r</w:t>
            </w:r>
            <w:r w:rsidRPr="00F33C1E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učná </w:t>
            </w:r>
            <w:proofErr w:type="spellStart"/>
            <w:r w:rsidRPr="00F33C1E">
              <w:rPr>
                <w:rFonts w:ascii="Arial Narrow" w:hAnsi="Arial Narrow" w:cs="Arial"/>
                <w:color w:val="000000"/>
                <w:sz w:val="22"/>
                <w:szCs w:val="22"/>
              </w:rPr>
              <w:t>termokamera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6DB29A" w14:textId="23ABE501" w:rsidR="00444A26" w:rsidRPr="00945732" w:rsidRDefault="000C0BE4" w:rsidP="00444A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69753F" w14:textId="77777777" w:rsidR="00444A26" w:rsidRPr="00945732" w:rsidRDefault="00444A26" w:rsidP="00444A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444A26" w:rsidRPr="00945732" w14:paraId="1D8523AC" w14:textId="77777777" w:rsidTr="00392C65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66F19" w14:textId="60795229" w:rsidR="00444A26" w:rsidRPr="00945732" w:rsidRDefault="00F33C1E" w:rsidP="00444A26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 detektoru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0CD0E" w14:textId="3C6FD82F" w:rsidR="00444A26" w:rsidRPr="00945732" w:rsidRDefault="00F33C1E" w:rsidP="00444A26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</w:t>
            </w:r>
            <w:r w:rsidRPr="00F33C1E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echladený </w:t>
            </w:r>
            <w:proofErr w:type="spellStart"/>
            <w:r w:rsidRPr="00F33C1E">
              <w:rPr>
                <w:rFonts w:ascii="Arial Narrow" w:hAnsi="Arial Narrow" w:cs="Arial"/>
                <w:color w:val="000000"/>
                <w:sz w:val="22"/>
                <w:szCs w:val="22"/>
              </w:rPr>
              <w:t>mikrobolometer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9743B1" w14:textId="147D1D46" w:rsidR="00444A26" w:rsidRPr="00945732" w:rsidRDefault="000C0BE4" w:rsidP="00444A2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0C9A38" w14:textId="01C9B4A9" w:rsidR="00444A26" w:rsidRPr="00945732" w:rsidRDefault="00444A26" w:rsidP="00444A2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</w:tr>
      <w:tr w:rsidR="00444A26" w:rsidRPr="00945732" w14:paraId="75486F23" w14:textId="77777777" w:rsidTr="007B36B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64259" w14:textId="52EA1401" w:rsidR="00444A26" w:rsidRPr="001F68CA" w:rsidRDefault="00F33C1E" w:rsidP="00444A26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eplotný rozsah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C0109" w14:textId="6684F0CB" w:rsidR="00444A26" w:rsidRPr="001F68CA" w:rsidRDefault="00F33C1E" w:rsidP="00444A26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o</w:t>
            </w:r>
            <w:r w:rsidRPr="00F33C1E">
              <w:rPr>
                <w:rFonts w:ascii="Arial Narrow" w:hAnsi="Arial Narrow" w:cs="Arial"/>
                <w:color w:val="000000"/>
                <w:sz w:val="22"/>
                <w:szCs w:val="22"/>
              </w:rPr>
              <w:t>d min. -20 °C do min. 2000 °C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6092A8" w14:textId="322ABF78" w:rsidR="00444A26" w:rsidRPr="00945732" w:rsidRDefault="00444A26" w:rsidP="00444A2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E70F73" w14:textId="1ED8CBF7" w:rsidR="00444A26" w:rsidRPr="00945732" w:rsidRDefault="000C0BE4" w:rsidP="00444A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0C0BE4" w:rsidRPr="00945732" w14:paraId="60624880" w14:textId="77777777" w:rsidTr="003F2501">
        <w:trPr>
          <w:trHeight w:val="300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3EF903" w14:textId="29FC64FD" w:rsidR="000C0BE4" w:rsidRPr="00FE5C79" w:rsidRDefault="000C0BE4" w:rsidP="00444A26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ozlíšenie snímač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3D136" w14:textId="74083F77" w:rsidR="000C0BE4" w:rsidRPr="00FE5C79" w:rsidRDefault="000C0BE4" w:rsidP="000C0BE4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33C1E">
              <w:rPr>
                <w:rFonts w:ascii="Arial Narrow" w:hAnsi="Arial Narrow" w:cs="Arial"/>
                <w:color w:val="000000"/>
                <w:sz w:val="22"/>
                <w:szCs w:val="22"/>
              </w:rPr>
              <w:t>min. 1000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r w:rsidRPr="00F33C1E">
              <w:rPr>
                <w:rFonts w:ascii="Arial Narrow" w:hAnsi="Arial Narrow" w:cs="Arial"/>
                <w:color w:val="000000"/>
                <w:sz w:val="22"/>
                <w:szCs w:val="22"/>
              </w:rPr>
              <w:t>x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700 pixelo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DDFED4" w14:textId="37282116" w:rsidR="000C0BE4" w:rsidRPr="00945732" w:rsidRDefault="000C0BE4" w:rsidP="00444A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85C84F" w14:textId="7E158BC8" w:rsidR="000C0BE4" w:rsidRPr="00945732" w:rsidRDefault="000C0BE4" w:rsidP="00444A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0C0BE4" w:rsidRPr="00945732" w14:paraId="04016D36" w14:textId="77777777" w:rsidTr="003F2501">
        <w:trPr>
          <w:trHeight w:val="300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8F546" w14:textId="77777777" w:rsidR="000C0BE4" w:rsidRPr="00F33C1E" w:rsidRDefault="000C0BE4" w:rsidP="00444A26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6526C" w14:textId="5311B201" w:rsidR="000C0BE4" w:rsidRPr="00F33C1E" w:rsidRDefault="000C0BE4" w:rsidP="00444A26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33C1E">
              <w:rPr>
                <w:rFonts w:ascii="Arial Narrow" w:hAnsi="Arial Narrow" w:cs="Arial"/>
                <w:color w:val="000000"/>
                <w:sz w:val="22"/>
                <w:szCs w:val="22"/>
              </w:rPr>
              <w:t>s funkciou zvýšenia rozlíšenia pomocou funkcie snímania viacnásobného obrazu a softvérového zloženia obrázku s 4x vyšším rozlíšení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B4EAD3" w14:textId="6BAEC3B9" w:rsidR="000C0BE4" w:rsidRPr="00945732" w:rsidRDefault="000C0BE4" w:rsidP="00444A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A18894" w14:textId="77777777" w:rsidR="000C0BE4" w:rsidRPr="00945732" w:rsidRDefault="000C0BE4" w:rsidP="00444A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EB4B18" w:rsidRPr="00945732" w14:paraId="32083220" w14:textId="77777777" w:rsidTr="000C0BE4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72CAC" w14:textId="030124FD" w:rsidR="00EB4B18" w:rsidRPr="00444A26" w:rsidRDefault="00F33C1E" w:rsidP="00EB4B18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epelná citlivosť (presnosť merania)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9792F" w14:textId="044643F6" w:rsidR="00EB4B18" w:rsidRPr="00444A26" w:rsidRDefault="00F33C1E" w:rsidP="00EB4B18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F33C1E">
              <w:rPr>
                <w:rFonts w:ascii="Arial Narrow" w:hAnsi="Arial Narrow" w:cs="Arial"/>
                <w:color w:val="000000"/>
                <w:sz w:val="22"/>
                <w:szCs w:val="22"/>
              </w:rPr>
              <w:t>≤ 0,03 °C pri 30 °C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EACA7B" w14:textId="7B9056DB" w:rsidR="00EB4B18" w:rsidRPr="00945732" w:rsidRDefault="00EB4B18" w:rsidP="00EB4B1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669253" w14:textId="2A977BF5" w:rsidR="00EB4B18" w:rsidRPr="00945732" w:rsidRDefault="000C0BE4" w:rsidP="000C0BE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33C1E" w:rsidRPr="00945732" w14:paraId="7B1C8754" w14:textId="77777777" w:rsidTr="00D92834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7C366" w14:textId="13792FF4" w:rsidR="00F33C1E" w:rsidRPr="00F33C1E" w:rsidRDefault="00F33C1E" w:rsidP="00F33C1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esnosť merania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00EBA" w14:textId="195FC61E" w:rsidR="00F33C1E" w:rsidRPr="00FE5C79" w:rsidRDefault="001850F2" w:rsidP="001850F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850F2">
              <w:rPr>
                <w:rFonts w:ascii="Arial Narrow" w:hAnsi="Arial Narrow" w:cs="Arial"/>
                <w:color w:val="000000"/>
                <w:sz w:val="22"/>
                <w:szCs w:val="22"/>
              </w:rPr>
              <w:t>max. ±2°C alebo ±2%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91B3FD" w14:textId="77777777" w:rsidR="00F33C1E" w:rsidRPr="00945732" w:rsidRDefault="00F33C1E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B2B026" w14:textId="107B2147" w:rsidR="00F33C1E" w:rsidRPr="00945732" w:rsidRDefault="000C0BE4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0C0BE4" w:rsidRPr="00945732" w14:paraId="5E765DBA" w14:textId="77777777" w:rsidTr="006F2154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80A684" w14:textId="2B314DFA" w:rsidR="000C0BE4" w:rsidRPr="00F33C1E" w:rsidRDefault="000C0BE4" w:rsidP="00F33C1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Zabudovaná digitálna kamera pre viditeľné spektrum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DB738" w14:textId="348401F8" w:rsidR="000C0BE4" w:rsidRPr="00FE5C79" w:rsidRDefault="000C0BE4" w:rsidP="000C0BE4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farebná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0A9B10" w14:textId="04BB3B3A" w:rsidR="000C0BE4" w:rsidRPr="00945732" w:rsidRDefault="000C0BE4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EB85BC" w14:textId="77777777" w:rsidR="000C0BE4" w:rsidRPr="00945732" w:rsidRDefault="000C0BE4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0C0BE4" w:rsidRPr="00945732" w14:paraId="5D5C8A53" w14:textId="77777777" w:rsidTr="006F2154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E0E38" w14:textId="77777777" w:rsidR="000C0BE4" w:rsidRPr="00F33C1E" w:rsidRDefault="000C0BE4" w:rsidP="00F33C1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46532" w14:textId="05C2CB5D" w:rsidR="000C0BE4" w:rsidRDefault="000C0BE4" w:rsidP="00F33C1E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850F2">
              <w:rPr>
                <w:rFonts w:ascii="Arial Narrow" w:hAnsi="Arial Narrow" w:cs="Arial"/>
                <w:color w:val="000000"/>
                <w:sz w:val="22"/>
                <w:szCs w:val="22"/>
              </w:rPr>
              <w:t>rozlíšenie min. 5Mpx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0AE38B" w14:textId="77777777" w:rsidR="000C0BE4" w:rsidRPr="00945732" w:rsidRDefault="000C0BE4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C7FDB2" w14:textId="1DDBE515" w:rsidR="000C0BE4" w:rsidRPr="00945732" w:rsidRDefault="000C0BE4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33C1E" w:rsidRPr="00945732" w14:paraId="1F681DE0" w14:textId="77777777" w:rsidTr="00EC6687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C01C6" w14:textId="5C39716A" w:rsidR="00F33C1E" w:rsidRPr="00F33C1E" w:rsidRDefault="001850F2" w:rsidP="001850F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Vlastnosti:</w:t>
            </w:r>
            <w:r w:rsidR="00F33C1E" w:rsidRP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8F0D4" w14:textId="77777777" w:rsidR="00F33C1E" w:rsidRDefault="001850F2" w:rsidP="00F33C1E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hľadáčik - </w:t>
            </w:r>
            <w:r w:rsidRPr="001850F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ožnosť vypnutia displeja</w:t>
            </w:r>
            <w:r w:rsidR="003F10C9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,</w:t>
            </w:r>
          </w:p>
          <w:p w14:paraId="758CE17E" w14:textId="1376C924" w:rsidR="003F10C9" w:rsidRPr="003F10C9" w:rsidRDefault="003F10C9" w:rsidP="00F33C1E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m</w:t>
            </w:r>
            <w:r w:rsidRPr="003F10C9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ožnosť uchytenia na statí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B39370" w14:textId="17F01546" w:rsidR="00F33C1E" w:rsidRPr="00945732" w:rsidRDefault="000C0BE4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2C027B" w14:textId="77777777" w:rsidR="00F33C1E" w:rsidRPr="00945732" w:rsidRDefault="00F33C1E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0C0BE4" w:rsidRPr="00945732" w14:paraId="101948F2" w14:textId="77777777" w:rsidTr="006C1627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D3D4B2" w14:textId="182BB59B" w:rsidR="000C0BE4" w:rsidRPr="00F33C1E" w:rsidRDefault="000C0BE4" w:rsidP="00F33C1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hnisková vzdialenosť (vzdialenosť zaostrenia)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398E4" w14:textId="7B2231FA" w:rsidR="000C0BE4" w:rsidRPr="000C0BE4" w:rsidRDefault="000C0BE4" w:rsidP="000C0BE4">
            <w:pPr>
              <w:pStyle w:val="Default"/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</w:pPr>
            <w:r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  <w:t xml:space="preserve">štandardný objektív: </w:t>
            </w:r>
            <w:r w:rsidRPr="001850F2"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  <w:t xml:space="preserve">35-45 mm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5D2FC7" w14:textId="77777777" w:rsidR="000C0BE4" w:rsidRPr="00945732" w:rsidRDefault="000C0BE4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FED40A" w14:textId="706CCC35" w:rsidR="000C0BE4" w:rsidRPr="00945732" w:rsidRDefault="000C0BE4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0C0BE4" w:rsidRPr="00945732" w14:paraId="425A1B95" w14:textId="77777777" w:rsidTr="006C1627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D6C60" w14:textId="77777777" w:rsidR="000C0BE4" w:rsidRPr="00F33C1E" w:rsidRDefault="000C0BE4" w:rsidP="00F33C1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38AC7" w14:textId="552B9593" w:rsidR="000C0BE4" w:rsidRDefault="000C0BE4" w:rsidP="001850F2">
            <w:pPr>
              <w:pStyle w:val="Default"/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sz w:val="22"/>
                <w:szCs w:val="22"/>
                <w:lang w:eastAsia="sk-SK"/>
              </w:rPr>
              <w:t xml:space="preserve">širokouhlý objektív: </w:t>
            </w:r>
            <w:r w:rsidRPr="001850F2">
              <w:rPr>
                <w:rFonts w:ascii="Arial Narrow" w:hAnsi="Arial Narrow" w:cs="Times New Roman"/>
                <w:sz w:val="22"/>
                <w:szCs w:val="22"/>
                <w:lang w:eastAsia="sk-SK"/>
              </w:rPr>
              <w:t>18-28 m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0F96FB" w14:textId="77777777" w:rsidR="000C0BE4" w:rsidRPr="00945732" w:rsidRDefault="000C0BE4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201F35" w14:textId="72E311ED" w:rsidR="000C0BE4" w:rsidRPr="00945732" w:rsidRDefault="000C0BE4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0C0BE4" w:rsidRPr="00945732" w14:paraId="29D00980" w14:textId="77777777" w:rsidTr="00573D58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A46E738" w14:textId="5D8F2672" w:rsidR="000C0BE4" w:rsidRPr="00F33C1E" w:rsidRDefault="000C0BE4" w:rsidP="000C0BE4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Zorný uhol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102BF" w14:textId="7A193C1D" w:rsidR="000C0BE4" w:rsidRPr="00EB4B18" w:rsidRDefault="000C0BE4" w:rsidP="000C0BE4">
            <w:pPr>
              <w:pStyle w:val="Default"/>
              <w:rPr>
                <w:rFonts w:ascii="Arial Narrow" w:hAnsi="Arial Narrow"/>
                <w:sz w:val="22"/>
                <w:szCs w:val="22"/>
                <w:lang w:eastAsia="sk-SK"/>
              </w:rPr>
            </w:pPr>
            <w:r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  <w:t>štandardný</w:t>
            </w:r>
            <w:r w:rsidRPr="001850F2"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  <w:t xml:space="preserve"> objektív</w:t>
            </w:r>
            <w:r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  <w:t>:</w:t>
            </w:r>
            <w:r w:rsidRPr="001850F2"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  <w:t xml:space="preserve"> min. 26° x 19,5°; max. 30° x 25°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732417" w14:textId="77777777" w:rsidR="000C0BE4" w:rsidRPr="00945732" w:rsidRDefault="000C0BE4" w:rsidP="000C0BE4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3C63DD" w14:textId="108B9FF9" w:rsidR="000C0BE4" w:rsidRPr="00945732" w:rsidRDefault="000C0BE4" w:rsidP="000C0BE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32489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0C0BE4" w:rsidRPr="00945732" w14:paraId="579BF893" w14:textId="77777777" w:rsidTr="00573D58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81F74" w14:textId="77777777" w:rsidR="000C0BE4" w:rsidRPr="00F33C1E" w:rsidRDefault="000C0BE4" w:rsidP="000C0BE4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B5AB7" w14:textId="1C8D76F4" w:rsidR="000C0BE4" w:rsidRDefault="000C0BE4" w:rsidP="000C0BE4">
            <w:pPr>
              <w:pStyle w:val="Default"/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sz w:val="22"/>
                <w:szCs w:val="22"/>
                <w:lang w:eastAsia="sk-SK"/>
              </w:rPr>
              <w:t>širokouhlý objektív:</w:t>
            </w:r>
            <w:r w:rsidRPr="001850F2">
              <w:rPr>
                <w:rFonts w:ascii="Arial Narrow" w:hAnsi="Arial Narrow" w:cs="Times New Roman"/>
                <w:sz w:val="22"/>
                <w:szCs w:val="22"/>
                <w:lang w:eastAsia="sk-SK"/>
              </w:rPr>
              <w:t xml:space="preserve"> min. 40° x 30°; max. 55° x 45°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D3F374" w14:textId="77777777" w:rsidR="000C0BE4" w:rsidRPr="00945732" w:rsidRDefault="000C0BE4" w:rsidP="000C0BE4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2F6756" w14:textId="5784D10C" w:rsidR="000C0BE4" w:rsidRPr="00945732" w:rsidRDefault="000C0BE4" w:rsidP="000C0BE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32489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33C1E" w:rsidRPr="00945732" w14:paraId="06D2E4A4" w14:textId="77777777" w:rsidTr="000C0BE4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5D038" w14:textId="57C2DD2C" w:rsidR="00F33C1E" w:rsidRPr="00F33C1E" w:rsidRDefault="00F33C1E" w:rsidP="00F33C1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Zaostrovanie </w:t>
            </w:r>
            <w:proofErr w:type="spellStart"/>
            <w:r w:rsidRP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ermosnímkov</w:t>
            </w:r>
            <w:proofErr w:type="spellEnd"/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1CC03" w14:textId="30F79B0A" w:rsidR="00F33C1E" w:rsidRPr="00EB4B18" w:rsidRDefault="001850F2" w:rsidP="00F33C1E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1850F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automatické zaostrovanie v celom zornom poli, funkcia ručného ostreni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EC567F" w14:textId="1D549F0A" w:rsidR="00F33C1E" w:rsidRPr="00945732" w:rsidRDefault="000C0BE4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BF23F2" w14:textId="77777777" w:rsidR="00F33C1E" w:rsidRPr="00945732" w:rsidRDefault="00F33C1E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0C0BE4" w:rsidRPr="00945732" w14:paraId="2E70A92B" w14:textId="77777777" w:rsidTr="000C0BE4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E698DE" w14:textId="69ABC131" w:rsidR="000C0BE4" w:rsidRPr="00F33C1E" w:rsidRDefault="000C0BE4" w:rsidP="000C0BE4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Funkcie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36A1E" w14:textId="2C353355" w:rsidR="000C0BE4" w:rsidRPr="000C0BE4" w:rsidRDefault="000C0BE4" w:rsidP="000C0BE4">
            <w:pPr>
              <w:pStyle w:val="Default"/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</w:pPr>
            <w:r w:rsidRPr="001850F2"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  <w:t>"Prelínanie obrazu" - medzi infračerveným a viditeľným spektro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8AE933" w14:textId="1D02E85D" w:rsidR="000C0BE4" w:rsidRPr="00945732" w:rsidRDefault="000C0BE4" w:rsidP="000C0BE4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3734B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211D5F" w14:textId="77777777" w:rsidR="000C0BE4" w:rsidRPr="00945732" w:rsidRDefault="000C0BE4" w:rsidP="000C0BE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0C0BE4" w:rsidRPr="00945732" w14:paraId="6DE9AFC4" w14:textId="77777777" w:rsidTr="000C0BE4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F88FA70" w14:textId="77777777" w:rsidR="000C0BE4" w:rsidRPr="00F33C1E" w:rsidRDefault="000C0BE4" w:rsidP="000C0BE4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C70A1" w14:textId="3D2EFE2B" w:rsidR="000C0BE4" w:rsidRPr="001850F2" w:rsidRDefault="000C0BE4" w:rsidP="000C0BE4">
            <w:pPr>
              <w:pStyle w:val="Default"/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</w:pPr>
            <w:r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  <w:t>m</w:t>
            </w:r>
            <w:r w:rsidRPr="001850F2"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  <w:t>ožnosť m</w:t>
            </w:r>
            <w:r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  <w:t>erania teploty stredového bod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79B770" w14:textId="1398EE69" w:rsidR="000C0BE4" w:rsidRPr="00945732" w:rsidRDefault="000C0BE4" w:rsidP="000C0BE4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3734B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7F338F" w14:textId="77777777" w:rsidR="000C0BE4" w:rsidRPr="00945732" w:rsidRDefault="000C0BE4" w:rsidP="000C0BE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0C0BE4" w:rsidRPr="00945732" w14:paraId="2091A610" w14:textId="77777777" w:rsidTr="000C0BE4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CA9A167" w14:textId="77777777" w:rsidR="000C0BE4" w:rsidRPr="00F33C1E" w:rsidRDefault="000C0BE4" w:rsidP="000C0BE4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1D04D" w14:textId="06B9CCB7" w:rsidR="000C0BE4" w:rsidRPr="001850F2" w:rsidRDefault="000C0BE4" w:rsidP="000C0BE4">
            <w:pPr>
              <w:pStyle w:val="Default"/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</w:pPr>
            <w:r w:rsidRPr="001850F2"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  <w:t>vyhľadávanie m</w:t>
            </w:r>
            <w:r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  <w:t>aximálnej a minimálnej teploty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C0D252" w14:textId="6CFEF594" w:rsidR="000C0BE4" w:rsidRPr="00945732" w:rsidRDefault="000C0BE4" w:rsidP="000C0BE4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3734B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515E0B" w14:textId="77777777" w:rsidR="000C0BE4" w:rsidRPr="00945732" w:rsidRDefault="000C0BE4" w:rsidP="000C0BE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0C0BE4" w:rsidRPr="00945732" w14:paraId="1BEFDB50" w14:textId="77777777" w:rsidTr="000C0BE4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D24B839" w14:textId="77777777" w:rsidR="000C0BE4" w:rsidRPr="00F33C1E" w:rsidRDefault="000C0BE4" w:rsidP="000C0BE4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C3116" w14:textId="24E35160" w:rsidR="000C0BE4" w:rsidRPr="001850F2" w:rsidRDefault="000C0BE4" w:rsidP="000C0BE4">
            <w:pPr>
              <w:pStyle w:val="Default"/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</w:pPr>
            <w:r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  <w:t>m</w:t>
            </w:r>
            <w:r w:rsidRPr="001850F2"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  <w:t>ožnosť uloženia užívateľské</w:t>
            </w:r>
            <w:r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  <w:t>ho nastavenia meracích oblastí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B3CC51" w14:textId="0C201AE4" w:rsidR="000C0BE4" w:rsidRPr="00945732" w:rsidRDefault="000C0BE4" w:rsidP="000C0BE4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3734B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B22987" w14:textId="77777777" w:rsidR="000C0BE4" w:rsidRPr="00945732" w:rsidRDefault="000C0BE4" w:rsidP="000C0BE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0C0BE4" w:rsidRPr="00945732" w14:paraId="12DF9F2A" w14:textId="77777777" w:rsidTr="000C0BE4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2FF723" w14:textId="77777777" w:rsidR="000C0BE4" w:rsidRPr="00F33C1E" w:rsidRDefault="000C0BE4" w:rsidP="000C0BE4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8C865" w14:textId="084A59FF" w:rsidR="000C0BE4" w:rsidRPr="001850F2" w:rsidRDefault="000C0BE4" w:rsidP="000C0BE4">
            <w:pPr>
              <w:pStyle w:val="Default"/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</w:pPr>
            <w:r>
              <w:rPr>
                <w:rFonts w:ascii="Arial Narrow" w:hAnsi="Arial Narrow" w:cs="Times New Roman"/>
                <w:sz w:val="22"/>
                <w:szCs w:val="22"/>
                <w:lang w:eastAsia="sk-SK"/>
              </w:rPr>
              <w:t>f</w:t>
            </w:r>
            <w:r w:rsidRPr="001850F2">
              <w:rPr>
                <w:rFonts w:ascii="Arial Narrow" w:hAnsi="Arial Narrow" w:cs="Times New Roman"/>
                <w:sz w:val="22"/>
                <w:szCs w:val="22"/>
                <w:lang w:eastAsia="sk-SK"/>
              </w:rPr>
              <w:t xml:space="preserve">unkcia izotermy – farebné zvýraznenie objektov s teplotou NAD, MEDZI alebo POD limitom (vhodné pre vyhľadávanie osôb, diagnostiku budov, vyhľadávanie </w:t>
            </w:r>
            <w:proofErr w:type="spellStart"/>
            <w:r w:rsidRPr="001850F2">
              <w:rPr>
                <w:rFonts w:ascii="Arial Narrow" w:hAnsi="Arial Narrow" w:cs="Times New Roman"/>
                <w:sz w:val="22"/>
                <w:szCs w:val="22"/>
                <w:lang w:eastAsia="sk-SK"/>
              </w:rPr>
              <w:t>závad</w:t>
            </w:r>
            <w:proofErr w:type="spellEnd"/>
            <w:r w:rsidRPr="001850F2">
              <w:rPr>
                <w:rFonts w:ascii="Arial Narrow" w:hAnsi="Arial Narrow" w:cs="Times New Roman"/>
                <w:sz w:val="22"/>
                <w:szCs w:val="22"/>
                <w:lang w:eastAsia="sk-SK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9C7388" w14:textId="46B45480" w:rsidR="000C0BE4" w:rsidRPr="00945732" w:rsidRDefault="000C0BE4" w:rsidP="000C0BE4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3734B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08DBA8" w14:textId="77777777" w:rsidR="000C0BE4" w:rsidRPr="00945732" w:rsidRDefault="000C0BE4" w:rsidP="000C0BE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33C1E" w:rsidRPr="00945732" w14:paraId="76E7880C" w14:textId="77777777" w:rsidTr="00EC6687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1FBF1" w14:textId="7D1F5754" w:rsidR="00F33C1E" w:rsidRPr="00F33C1E" w:rsidRDefault="00F33C1E" w:rsidP="00F33C1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Bezdrôtové pripojenie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B135C" w14:textId="4F74FBC4" w:rsidR="00F33C1E" w:rsidRPr="00EB4B18" w:rsidRDefault="001850F2" w:rsidP="00F33C1E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1850F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WIFI alebo Bluetooth (poprípade oboje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427CD9" w14:textId="77777777" w:rsidR="00F33C1E" w:rsidRPr="00945732" w:rsidRDefault="00F33C1E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BC7529" w14:textId="50A14844" w:rsidR="00F33C1E" w:rsidRPr="00945732" w:rsidRDefault="00483739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33C1E" w:rsidRPr="00945732" w14:paraId="58CC40F1" w14:textId="77777777" w:rsidTr="00EC6687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3FAFC" w14:textId="36662C40" w:rsidR="00F33C1E" w:rsidRPr="001850F2" w:rsidRDefault="00F33C1E" w:rsidP="00F33C1E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1850F2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 xml:space="preserve">Geografické informácie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085CB" w14:textId="16725781" w:rsidR="00F33C1E" w:rsidRPr="00EB4B18" w:rsidRDefault="001850F2" w:rsidP="00F33C1E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3D72D3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GPS, kompa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E9741F" w14:textId="0926DA08" w:rsidR="00F33C1E" w:rsidRPr="00945732" w:rsidRDefault="00483739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1885A7" w14:textId="77777777" w:rsidR="00F33C1E" w:rsidRPr="00945732" w:rsidRDefault="00F33C1E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33C1E" w:rsidRPr="00945732" w14:paraId="015E206F" w14:textId="77777777" w:rsidTr="00EC6687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5B5C1" w14:textId="08BC5B1C" w:rsidR="00F33C1E" w:rsidRPr="00F33C1E" w:rsidRDefault="00F33C1E" w:rsidP="00F33C1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Formát súborov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27848" w14:textId="24D3E669" w:rsidR="001850F2" w:rsidRPr="001850F2" w:rsidRDefault="001850F2" w:rsidP="001850F2">
            <w:pPr>
              <w:pStyle w:val="Default"/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</w:pPr>
            <w:proofErr w:type="spellStart"/>
            <w:r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  <w:t>r</w:t>
            </w:r>
            <w:r w:rsidRPr="001850F2"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  <w:t>adiometrické</w:t>
            </w:r>
            <w:proofErr w:type="spellEnd"/>
            <w:r w:rsidRPr="001850F2"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  <w:t xml:space="preserve"> snímky JPEG na SD kartu </w:t>
            </w:r>
          </w:p>
          <w:p w14:paraId="095A7BDE" w14:textId="235CC036" w:rsidR="00F33C1E" w:rsidRPr="00EB4B18" w:rsidRDefault="001850F2" w:rsidP="001850F2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proofErr w:type="spellStart"/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r</w:t>
            </w:r>
            <w:r w:rsidRPr="001850F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adiometrické</w:t>
            </w:r>
            <w:proofErr w:type="spellEnd"/>
            <w:r w:rsidRPr="001850F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video na SD kart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4EA373" w14:textId="32872126" w:rsidR="00F33C1E" w:rsidRPr="00945732" w:rsidRDefault="00483739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E16EA2" w14:textId="77777777" w:rsidR="00F33C1E" w:rsidRPr="00945732" w:rsidRDefault="00F33C1E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33C1E" w:rsidRPr="00945732" w14:paraId="643D3E53" w14:textId="77777777" w:rsidTr="00EC6687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38286" w14:textId="4CE340C6" w:rsidR="00F33C1E" w:rsidRPr="001850F2" w:rsidRDefault="00F33C1E" w:rsidP="00F33C1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850F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ipojenie káblové</w:t>
            </w:r>
            <w:r w:rsidR="001850F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1850F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310EA" w14:textId="7732D63D" w:rsidR="00F33C1E" w:rsidRPr="00EB4B18" w:rsidRDefault="001850F2" w:rsidP="00F33C1E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1850F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USB kábel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4CD0BA" w14:textId="050F8A25" w:rsidR="00F33C1E" w:rsidRPr="00945732" w:rsidRDefault="00483739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F042BD" w14:textId="77777777" w:rsidR="00F33C1E" w:rsidRPr="00945732" w:rsidRDefault="00F33C1E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33C1E" w:rsidRPr="00945732" w14:paraId="4056287C" w14:textId="77777777" w:rsidTr="00EC6687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8E335" w14:textId="4538C7B8" w:rsidR="00F33C1E" w:rsidRPr="001850F2" w:rsidRDefault="00F33C1E" w:rsidP="00F33C1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850F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Technológia IR </w:t>
            </w:r>
            <w:r w:rsidR="001850F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1580D" w14:textId="33712F92" w:rsidR="00F33C1E" w:rsidRPr="00EB4B18" w:rsidRDefault="001850F2" w:rsidP="00F33C1E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1850F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pridanie do infračerveného obrázku kontext detailov vo viditeľnom svetl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FB9E80" w14:textId="40337107" w:rsidR="00F33C1E" w:rsidRPr="00945732" w:rsidRDefault="00483739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FC5BAF" w14:textId="77777777" w:rsidR="00F33C1E" w:rsidRPr="00945732" w:rsidRDefault="00F33C1E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483739" w:rsidRPr="00945732" w14:paraId="19F02FC7" w14:textId="77777777" w:rsidTr="00665FEC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10261D3" w14:textId="2E52A4E1" w:rsidR="00483739" w:rsidRPr="001850F2" w:rsidRDefault="00483739" w:rsidP="0048373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850F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Display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1850F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FD291" w14:textId="236F24B2" w:rsidR="00483739" w:rsidRPr="00EB4B18" w:rsidRDefault="00483739" w:rsidP="00483739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1850F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dotykové ovládani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EDC257" w14:textId="28CC076A" w:rsidR="00483739" w:rsidRPr="00945732" w:rsidRDefault="00483739" w:rsidP="0048373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77337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457041" w14:textId="77777777" w:rsidR="00483739" w:rsidRPr="00945732" w:rsidRDefault="00483739" w:rsidP="0048373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483739" w:rsidRPr="00945732" w14:paraId="53B1E9A2" w14:textId="77777777" w:rsidTr="00665FEC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0B57372" w14:textId="77777777" w:rsidR="00483739" w:rsidRPr="001850F2" w:rsidRDefault="00483739" w:rsidP="0048373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AD068" w14:textId="316C8AFE" w:rsidR="00483739" w:rsidRPr="001850F2" w:rsidRDefault="00483739" w:rsidP="00483739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LCD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B9E027" w14:textId="36452B40" w:rsidR="00483739" w:rsidRPr="00945732" w:rsidRDefault="00483739" w:rsidP="0048373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77337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D8FEC0" w14:textId="77777777" w:rsidR="00483739" w:rsidRPr="00945732" w:rsidRDefault="00483739" w:rsidP="0048373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483739" w:rsidRPr="00945732" w14:paraId="7241E4D8" w14:textId="77777777" w:rsidTr="00665FEC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CE03A1D" w14:textId="77777777" w:rsidR="00483739" w:rsidRPr="001850F2" w:rsidRDefault="00483739" w:rsidP="0048373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22DF9" w14:textId="4EA4CE4F" w:rsidR="00483739" w:rsidRDefault="00483739" w:rsidP="00483739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zabudovaný v tele kamery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4A6F37" w14:textId="16990381" w:rsidR="00483739" w:rsidRPr="00945732" w:rsidRDefault="00483739" w:rsidP="0048373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77337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996EF1" w14:textId="77777777" w:rsidR="00483739" w:rsidRPr="00945732" w:rsidRDefault="00483739" w:rsidP="0048373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483739" w:rsidRPr="00945732" w14:paraId="4D4EF48F" w14:textId="77777777" w:rsidTr="008A749A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328E8E1" w14:textId="77777777" w:rsidR="00483739" w:rsidRPr="001850F2" w:rsidRDefault="00483739" w:rsidP="00F33C1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ACB31" w14:textId="68AC1D49" w:rsidR="00483739" w:rsidRDefault="00483739" w:rsidP="00483739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3D72D3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uhlopriečka</w:t>
            </w: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: min. 4,2 palco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D1ED45" w14:textId="77777777" w:rsidR="00483739" w:rsidRPr="00945732" w:rsidRDefault="00483739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883B11" w14:textId="072829C2" w:rsidR="00483739" w:rsidRPr="00945732" w:rsidRDefault="00483739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83739" w:rsidRPr="00945732" w14:paraId="238B4726" w14:textId="77777777" w:rsidTr="008A749A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2DC37" w14:textId="77777777" w:rsidR="00483739" w:rsidRPr="001850F2" w:rsidRDefault="00483739" w:rsidP="00F33C1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72085" w14:textId="3ECF6033" w:rsidR="00483739" w:rsidRPr="001850F2" w:rsidRDefault="00483739" w:rsidP="00F33C1E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rozlíšenie:</w:t>
            </w:r>
            <w:r w:rsidRPr="001850F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min. 750x480px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674F94" w14:textId="77777777" w:rsidR="00483739" w:rsidRPr="00945732" w:rsidRDefault="00483739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64C2A0" w14:textId="2AD6AC4D" w:rsidR="00483739" w:rsidRPr="00945732" w:rsidRDefault="00483739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33C1E" w:rsidRPr="00945732" w14:paraId="7C2B9FA8" w14:textId="77777777" w:rsidTr="00EC6687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C176B" w14:textId="338C06B5" w:rsidR="00F33C1E" w:rsidRPr="001850F2" w:rsidRDefault="00F33C1E" w:rsidP="00F33C1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850F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bjektív</w:t>
            </w:r>
            <w:r w:rsidR="001850F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1850F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B22CF" w14:textId="6B445810" w:rsidR="00F33C1E" w:rsidRPr="00EB4B18" w:rsidRDefault="003F10C9" w:rsidP="00F33C1E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3F10C9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2 objektívy v sade - štandardný, širokouhlý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634F38" w14:textId="307281F7" w:rsidR="00F33C1E" w:rsidRPr="00945732" w:rsidRDefault="00483739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E2F706" w14:textId="77777777" w:rsidR="00F33C1E" w:rsidRPr="00945732" w:rsidRDefault="00F33C1E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33C1E" w:rsidRPr="00945732" w14:paraId="2DA00611" w14:textId="77777777" w:rsidTr="00EC6687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AD669" w14:textId="1DEA25B9" w:rsidR="00F33C1E" w:rsidRPr="001850F2" w:rsidRDefault="00F33C1E" w:rsidP="00F33C1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850F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brazová frekvencia</w:t>
            </w:r>
            <w:r w:rsidR="001850F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1850F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06823" w14:textId="39C2ABB8" w:rsidR="00F33C1E" w:rsidRPr="00EB4B18" w:rsidRDefault="003F10C9" w:rsidP="00F33C1E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3F10C9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in. 25 Hz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17F96E" w14:textId="77777777" w:rsidR="00F33C1E" w:rsidRPr="00945732" w:rsidRDefault="00F33C1E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C8CE53" w14:textId="33F0BADF" w:rsidR="00F33C1E" w:rsidRPr="00945732" w:rsidRDefault="00483739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33C1E" w:rsidRPr="00945732" w14:paraId="23E2C269" w14:textId="77777777" w:rsidTr="00EC6687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B3469" w14:textId="3AB5E720" w:rsidR="00F33C1E" w:rsidRPr="001850F2" w:rsidRDefault="00F33C1E" w:rsidP="00F33C1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850F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Spektrálny rozsah infračerveného pásma</w:t>
            </w:r>
            <w:r w:rsidR="001850F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1850F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681B4" w14:textId="7A671E75" w:rsidR="00F33C1E" w:rsidRPr="00EB4B18" w:rsidRDefault="003F10C9" w:rsidP="00F33C1E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3F10C9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min. od 7.5 </w:t>
            </w:r>
            <w:proofErr w:type="spellStart"/>
            <w:r w:rsidRPr="003F10C9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μm</w:t>
            </w:r>
            <w:proofErr w:type="spellEnd"/>
            <w:r w:rsidRPr="003F10C9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po min. 14 </w:t>
            </w:r>
            <w:proofErr w:type="spellStart"/>
            <w:r w:rsidRPr="003F10C9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μm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8A9CE7" w14:textId="77777777" w:rsidR="00F33C1E" w:rsidRPr="00945732" w:rsidRDefault="00F33C1E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B1FA7A" w14:textId="353DC432" w:rsidR="00F33C1E" w:rsidRPr="00945732" w:rsidRDefault="00483739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33C1E" w:rsidRPr="00945732" w14:paraId="2E26B4E4" w14:textId="77777777" w:rsidTr="00EC6687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6B931" w14:textId="6F7083F3" w:rsidR="00F33C1E" w:rsidRPr="001850F2" w:rsidRDefault="00F33C1E" w:rsidP="00F33C1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850F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čet farebných paliet</w:t>
            </w:r>
            <w:r w:rsidR="001850F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1850F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B6BE3" w14:textId="1476D255" w:rsidR="00F33C1E" w:rsidRPr="00EB4B18" w:rsidRDefault="003F10C9" w:rsidP="00F33C1E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3F10C9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in. 7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76AA46" w14:textId="77777777" w:rsidR="00F33C1E" w:rsidRPr="00945732" w:rsidRDefault="00F33C1E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6F0BDB" w14:textId="1D9C7B12" w:rsidR="00F33C1E" w:rsidRPr="00945732" w:rsidRDefault="00483739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33C1E" w:rsidRPr="00945732" w14:paraId="518D82E5" w14:textId="77777777" w:rsidTr="00EC6687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BED6C" w14:textId="4A82EC80" w:rsidR="00F33C1E" w:rsidRPr="001850F2" w:rsidRDefault="00F33C1E" w:rsidP="00F33C1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850F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evádzková teplota</w:t>
            </w:r>
            <w:r w:rsidR="001850F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1850F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00647" w14:textId="594B242F" w:rsidR="00F33C1E" w:rsidRPr="00EB4B18" w:rsidRDefault="003F10C9" w:rsidP="00F33C1E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3F10C9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in. od -15 °C do min. + 50 °C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2D948D" w14:textId="77777777" w:rsidR="00F33C1E" w:rsidRPr="00945732" w:rsidRDefault="00F33C1E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A8DF5C" w14:textId="172A3144" w:rsidR="00F33C1E" w:rsidRPr="00945732" w:rsidRDefault="00483739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33C1E" w:rsidRPr="00945732" w14:paraId="06C90468" w14:textId="77777777" w:rsidTr="00EC6687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93E4A" w14:textId="1BB7C1A5" w:rsidR="00F33C1E" w:rsidRPr="001850F2" w:rsidRDefault="00F33C1E" w:rsidP="00F33C1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850F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rytie</w:t>
            </w:r>
            <w:r w:rsidR="001850F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1850F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75ED1" w14:textId="48A2A344" w:rsidR="00F33C1E" w:rsidRPr="00EB4B18" w:rsidRDefault="003F10C9" w:rsidP="00F33C1E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3F10C9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in. IP54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9D7223" w14:textId="77777777" w:rsidR="00F33C1E" w:rsidRPr="00945732" w:rsidRDefault="00F33C1E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306615" w14:textId="48B0BB5E" w:rsidR="00F33C1E" w:rsidRPr="00945732" w:rsidRDefault="00483739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83739" w:rsidRPr="00945732" w14:paraId="2048FD15" w14:textId="77777777" w:rsidTr="005A1E69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13FCCC" w14:textId="738C93EE" w:rsidR="00483739" w:rsidRPr="001850F2" w:rsidRDefault="00483739" w:rsidP="0048373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850F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Batéria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1850F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5DB07" w14:textId="094EBAF4" w:rsidR="00483739" w:rsidRPr="00EB4B18" w:rsidRDefault="00483739" w:rsidP="00483739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nabíjaci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4068DE" w14:textId="63E97D07" w:rsidR="00483739" w:rsidRPr="00945732" w:rsidRDefault="00483739" w:rsidP="0048373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D3EA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03F7DF" w14:textId="77777777" w:rsidR="00483739" w:rsidRPr="00945732" w:rsidRDefault="00483739" w:rsidP="0048373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483739" w:rsidRPr="00945732" w14:paraId="64CB48CF" w14:textId="77777777" w:rsidTr="005A1E69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F980986" w14:textId="77777777" w:rsidR="00483739" w:rsidRPr="001850F2" w:rsidRDefault="00483739" w:rsidP="0048373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22908" w14:textId="4A555BBC" w:rsidR="00483739" w:rsidRPr="003F10C9" w:rsidRDefault="00483739" w:rsidP="00483739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2x typ </w:t>
            </w:r>
            <w:proofErr w:type="spellStart"/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Li-ion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DCD918" w14:textId="0F6E6E2E" w:rsidR="00483739" w:rsidRPr="00945732" w:rsidRDefault="00483739" w:rsidP="0048373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D3EA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81489B" w14:textId="77777777" w:rsidR="00483739" w:rsidRPr="00945732" w:rsidRDefault="00483739" w:rsidP="0048373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483739" w:rsidRPr="00945732" w14:paraId="759C818F" w14:textId="77777777" w:rsidTr="005A1E69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87F2F" w14:textId="77777777" w:rsidR="00483739" w:rsidRPr="001850F2" w:rsidRDefault="00483739" w:rsidP="0048373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3F08A" w14:textId="717C1F5C" w:rsidR="00483739" w:rsidRPr="003F10C9" w:rsidRDefault="00483739" w:rsidP="00483739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3F10C9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výdrž batérie pri typickom používaní min. 2 hodiny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FF9608" w14:textId="5E6D39FD" w:rsidR="00483739" w:rsidRPr="00945732" w:rsidRDefault="00483739" w:rsidP="0048373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2B77B7" w14:textId="1F5691C7" w:rsidR="00483739" w:rsidRPr="00945732" w:rsidRDefault="00483739" w:rsidP="0048373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D3EA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33C1E" w:rsidRPr="00945732" w14:paraId="5813B9ED" w14:textId="77777777" w:rsidTr="00EC6687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E2E30" w14:textId="6321C213" w:rsidR="00F33C1E" w:rsidRPr="001850F2" w:rsidRDefault="00F33C1E" w:rsidP="00F33C1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850F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Hmotnosť </w:t>
            </w:r>
            <w:proofErr w:type="spellStart"/>
            <w:r w:rsidRPr="001850F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ermokamery</w:t>
            </w:r>
            <w:proofErr w:type="spellEnd"/>
            <w:r w:rsidRPr="001850F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vrátane batérie</w:t>
            </w:r>
            <w:r w:rsidR="001850F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1850F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EC95E" w14:textId="67C7EB10" w:rsidR="00F33C1E" w:rsidRPr="00EB4B18" w:rsidRDefault="003F10C9" w:rsidP="00F33C1E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3F10C9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ax. 2 k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F00492" w14:textId="77777777" w:rsidR="00F33C1E" w:rsidRPr="00945732" w:rsidRDefault="00F33C1E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EC44AE" w14:textId="5723443A" w:rsidR="00F33C1E" w:rsidRPr="00945732" w:rsidRDefault="00483739" w:rsidP="00F33C1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87058" w:rsidRPr="00945732" w14:paraId="19B67A12" w14:textId="77777777" w:rsidTr="000F197C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D07674B" w14:textId="4FFAAC14" w:rsidR="00B87058" w:rsidRPr="001850F2" w:rsidRDefault="00B87058" w:rsidP="00B8705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amäťová karta:</w:t>
            </w:r>
            <w:r w:rsidRPr="001850F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27DAB" w14:textId="4AB3AC89" w:rsidR="00B87058" w:rsidRPr="00EB4B18" w:rsidRDefault="00B87058" w:rsidP="00B87058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6BBF4C" w14:textId="5BD1F039" w:rsidR="00B87058" w:rsidRPr="00945732" w:rsidRDefault="00B87058" w:rsidP="00B8705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968699" w14:textId="1FF99200" w:rsidR="00B87058" w:rsidRPr="00945732" w:rsidRDefault="00B87058" w:rsidP="00B8705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87058" w:rsidRPr="00945732" w14:paraId="0B3B5BB7" w14:textId="77777777" w:rsidTr="000F197C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2E3FC2F" w14:textId="77777777" w:rsidR="00B87058" w:rsidRDefault="00B87058" w:rsidP="00B8705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E6F43" w14:textId="69EECF4C" w:rsidR="00B87058" w:rsidRPr="003F10C9" w:rsidRDefault="00B87058" w:rsidP="00B87058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0F5587" w14:textId="77777777" w:rsidR="00B87058" w:rsidRPr="00945732" w:rsidRDefault="00B87058" w:rsidP="00B8705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50DD01" w14:textId="63C214B1" w:rsidR="00B87058" w:rsidRPr="00945732" w:rsidRDefault="00B87058" w:rsidP="00B8705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87058" w:rsidRPr="00945732" w14:paraId="5E5929F2" w14:textId="77777777" w:rsidTr="000F197C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D4EC79F" w14:textId="77777777" w:rsidR="00B87058" w:rsidRDefault="00B87058" w:rsidP="00B8705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D1766" w14:textId="79901E0F" w:rsidR="00B87058" w:rsidRPr="003F10C9" w:rsidRDefault="00B87058" w:rsidP="00B87058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3F10C9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vymeniteľná SD alebo </w:t>
            </w:r>
            <w:proofErr w:type="spellStart"/>
            <w:r w:rsidRPr="003F10C9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icro</w:t>
            </w:r>
            <w:proofErr w:type="spellEnd"/>
            <w:r w:rsidRPr="003F10C9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SD karta</w:t>
            </w: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(2x)</w:t>
            </w:r>
            <w:r w:rsidRPr="00B87058">
              <w:rPr>
                <w:rFonts w:ascii="Arial Narrow" w:hAnsi="Arial Narrow"/>
                <w:b/>
                <w:sz w:val="22"/>
                <w:szCs w:val="22"/>
                <w:lang w:eastAsia="sk-SK"/>
              </w:rPr>
              <w:t xml:space="preserve">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876877" w14:textId="4A7B90FE" w:rsidR="00B87058" w:rsidRPr="00945732" w:rsidRDefault="00B87058" w:rsidP="00B8705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BF70DA" w14:textId="416C65B9" w:rsidR="00B87058" w:rsidRPr="00945732" w:rsidRDefault="00B87058" w:rsidP="00B8705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87058" w:rsidRPr="00945732" w14:paraId="657E2CE7" w14:textId="77777777" w:rsidTr="000F197C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7DD0ACD" w14:textId="77777777" w:rsidR="00B87058" w:rsidRDefault="00B87058" w:rsidP="00B8705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432BD" w14:textId="28DE0EA6" w:rsidR="00B87058" w:rsidRPr="003F10C9" w:rsidRDefault="00B87058" w:rsidP="00B87058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B87058">
              <w:rPr>
                <w:rFonts w:ascii="Arial Narrow" w:hAnsi="Arial Narrow"/>
                <w:b/>
                <w:sz w:val="22"/>
                <w:szCs w:val="22"/>
                <w:lang w:eastAsia="sk-SK"/>
              </w:rPr>
              <w:t>kompatibilná</w:t>
            </w:r>
            <w:r w:rsidRPr="003F10C9">
              <w:rPr>
                <w:rFonts w:ascii="Arial Narrow" w:hAnsi="Arial Narrow"/>
                <w:sz w:val="22"/>
                <w:szCs w:val="22"/>
                <w:lang w:eastAsia="sk-SK"/>
              </w:rPr>
              <w:t xml:space="preserve"> so zariadení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4B5574" w14:textId="2A2CDD86" w:rsidR="00B87058" w:rsidRPr="00945732" w:rsidRDefault="00B87058" w:rsidP="00B8705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19FFFC" w14:textId="77777777" w:rsidR="00B87058" w:rsidRPr="00945732" w:rsidRDefault="00B87058" w:rsidP="00B8705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B87058" w:rsidRPr="00945732" w14:paraId="40CF0A9D" w14:textId="77777777" w:rsidTr="000F197C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BD3A4" w14:textId="77777777" w:rsidR="00B87058" w:rsidRDefault="00B87058" w:rsidP="00B8705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2F732" w14:textId="6F13626D" w:rsidR="00B87058" w:rsidRPr="003F10C9" w:rsidRDefault="00B87058" w:rsidP="00B87058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3F10C9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in. 32GB kapacit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0210FB" w14:textId="77777777" w:rsidR="00B87058" w:rsidRPr="00945732" w:rsidRDefault="00B87058" w:rsidP="00B8705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524286" w14:textId="1DC30864" w:rsidR="00B87058" w:rsidRPr="00945732" w:rsidRDefault="00B87058" w:rsidP="00B8705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87058" w:rsidRPr="00945732" w14:paraId="545BD56D" w14:textId="77777777" w:rsidTr="00F340FB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15F6D7" w14:textId="2907C940" w:rsidR="00B87058" w:rsidRPr="001850F2" w:rsidRDefault="00B87058" w:rsidP="00B8705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</w:t>
            </w:r>
            <w:r w:rsidRPr="001850F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íslušenstvo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1850F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B503F" w14:textId="65AE8A6C" w:rsidR="00B87058" w:rsidRPr="00483739" w:rsidRDefault="00B87058" w:rsidP="00B87058">
            <w:pPr>
              <w:pStyle w:val="Default"/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</w:pPr>
            <w:r w:rsidRPr="003F10C9"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  <w:t xml:space="preserve">AC/DC napájací zdroj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327F4B" w14:textId="0E22CAEA" w:rsidR="00B87058" w:rsidRPr="00945732" w:rsidRDefault="00B87058" w:rsidP="00B8705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4A2435" w14:textId="357A0D8E" w:rsidR="00B87058" w:rsidRPr="00945732" w:rsidRDefault="00B87058" w:rsidP="00B8705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B87058" w:rsidRPr="00945732" w14:paraId="11C02400" w14:textId="77777777" w:rsidTr="00F340FB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7C2114F" w14:textId="77777777" w:rsidR="00B87058" w:rsidRDefault="00B87058" w:rsidP="00B8705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EE9C0" w14:textId="4A172E0A" w:rsidR="00B87058" w:rsidRPr="003F10C9" w:rsidRDefault="00B87058" w:rsidP="00B87058">
            <w:pPr>
              <w:pStyle w:val="Default"/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</w:pPr>
            <w:r w:rsidRPr="003F10C9"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  <w:t xml:space="preserve">nabíjačka pre dve batérie s nabíjaním zo siete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FA53E0" w14:textId="67CF2043" w:rsidR="00B87058" w:rsidRPr="00945732" w:rsidRDefault="00B87058" w:rsidP="00B8705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708C38" w14:textId="2666C9F1" w:rsidR="00B87058" w:rsidRPr="00945732" w:rsidRDefault="00B87058" w:rsidP="00B8705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B87058" w:rsidRPr="00945732" w14:paraId="387AC665" w14:textId="77777777" w:rsidTr="00F340FB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9D3C00C" w14:textId="77777777" w:rsidR="00B87058" w:rsidRDefault="00B87058" w:rsidP="00B8705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B55DD" w14:textId="2E66440F" w:rsidR="00B87058" w:rsidRPr="003F10C9" w:rsidRDefault="00B87058" w:rsidP="00B87058">
            <w:pPr>
              <w:pStyle w:val="Default"/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</w:pPr>
            <w:r w:rsidRPr="003F10C9"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  <w:t xml:space="preserve">výstupný video kábel/HDMI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99E065" w14:textId="10159F75" w:rsidR="00B87058" w:rsidRPr="00945732" w:rsidRDefault="00B87058" w:rsidP="00B8705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4245C0" w14:textId="505DF5B8" w:rsidR="00B87058" w:rsidRPr="00945732" w:rsidRDefault="00B87058" w:rsidP="00B8705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B87058" w:rsidRPr="00945732" w14:paraId="456BD44B" w14:textId="77777777" w:rsidTr="00F340FB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E29A8EF" w14:textId="77777777" w:rsidR="00B87058" w:rsidRDefault="00B87058" w:rsidP="00B8705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2BCC7" w14:textId="294F5B08" w:rsidR="00B87058" w:rsidRPr="003F10C9" w:rsidRDefault="00B87058" w:rsidP="00B87058">
            <w:pPr>
              <w:pStyle w:val="Default"/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</w:pPr>
            <w:r w:rsidRPr="003F10C9"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  <w:t xml:space="preserve">kábel pre externú komunikáciu/USB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5103F9" w14:textId="5FC915EC" w:rsidR="00B87058" w:rsidRPr="00945732" w:rsidRDefault="00B87058" w:rsidP="00B8705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84D9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122D98" w14:textId="77777777" w:rsidR="00B87058" w:rsidRPr="00945732" w:rsidRDefault="00B87058" w:rsidP="00B8705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B87058" w:rsidRPr="00945732" w14:paraId="43C53502" w14:textId="77777777" w:rsidTr="00F340FB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F1778EA" w14:textId="77777777" w:rsidR="00B87058" w:rsidRDefault="00B87058" w:rsidP="00B8705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68759" w14:textId="327B981F" w:rsidR="00B87058" w:rsidRPr="003F10C9" w:rsidRDefault="00B87058" w:rsidP="00B87058">
            <w:pPr>
              <w:pStyle w:val="Default"/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</w:pPr>
            <w:proofErr w:type="spellStart"/>
            <w:r w:rsidRPr="003F10C9"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  <w:t>sada</w:t>
            </w:r>
            <w:proofErr w:type="spellEnd"/>
            <w:r w:rsidRPr="003F10C9"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  <w:t xml:space="preserve"> na čistenie </w:t>
            </w:r>
            <w:proofErr w:type="spellStart"/>
            <w:r w:rsidRPr="003F10C9"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  <w:t>germaniovej</w:t>
            </w:r>
            <w:proofErr w:type="spellEnd"/>
            <w:r w:rsidRPr="003F10C9"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  <w:t xml:space="preserve"> optiky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0308BE" w14:textId="405AD9EC" w:rsidR="00B87058" w:rsidRPr="00945732" w:rsidRDefault="00B87058" w:rsidP="00B8705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84D9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734FB2" w14:textId="77777777" w:rsidR="00B87058" w:rsidRPr="00945732" w:rsidRDefault="00B87058" w:rsidP="00B8705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B87058" w:rsidRPr="00945732" w14:paraId="2680987A" w14:textId="77777777" w:rsidTr="00F340FB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09B7DC7" w14:textId="77777777" w:rsidR="00B87058" w:rsidRDefault="00B87058" w:rsidP="00B8705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520C0" w14:textId="7CB1147C" w:rsidR="00B87058" w:rsidRPr="003F10C9" w:rsidRDefault="00B87058" w:rsidP="00B87058">
            <w:pPr>
              <w:pStyle w:val="Default"/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</w:pPr>
            <w:r w:rsidRPr="003F10C9"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  <w:t xml:space="preserve">popruh pre držanie jednou rukou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361721" w14:textId="78670EBE" w:rsidR="00B87058" w:rsidRPr="00945732" w:rsidRDefault="00B87058" w:rsidP="00B8705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84D9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221B5D" w14:textId="77777777" w:rsidR="00B87058" w:rsidRPr="00945732" w:rsidRDefault="00B87058" w:rsidP="00B8705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B87058" w:rsidRPr="00945732" w14:paraId="5A1BEC43" w14:textId="77777777" w:rsidTr="00F340FB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5043D8A" w14:textId="77777777" w:rsidR="00B87058" w:rsidRDefault="00B87058" w:rsidP="00B8705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988F7" w14:textId="09C25C08" w:rsidR="00B87058" w:rsidRPr="003F10C9" w:rsidRDefault="00B87058" w:rsidP="00B87058">
            <w:pPr>
              <w:pStyle w:val="Default"/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</w:pPr>
            <w:r w:rsidRPr="003F10C9"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  <w:t xml:space="preserve">popruh okolo krku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C8172F" w14:textId="24AD9153" w:rsidR="00B87058" w:rsidRPr="00945732" w:rsidRDefault="00B87058" w:rsidP="00B8705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84D9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2E73C3" w14:textId="77777777" w:rsidR="00B87058" w:rsidRPr="00945732" w:rsidRDefault="00B87058" w:rsidP="00B8705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B87058" w:rsidRPr="00945732" w14:paraId="5C2DA08A" w14:textId="77777777" w:rsidTr="00F340FB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2A86E24" w14:textId="77777777" w:rsidR="00B87058" w:rsidRDefault="00B87058" w:rsidP="00B8705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615E6" w14:textId="1C08070B" w:rsidR="00B87058" w:rsidRPr="003F10C9" w:rsidRDefault="00B87058" w:rsidP="00B87058">
            <w:pPr>
              <w:pStyle w:val="Default"/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</w:pPr>
            <w:r w:rsidRPr="003F10C9"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  <w:t xml:space="preserve">2x objektív s krytkou podľa špecifikácie uvedenej vyššie (štandardný, širokouhlý)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D2E297" w14:textId="52D44839" w:rsidR="00B87058" w:rsidRPr="00945732" w:rsidRDefault="00B87058" w:rsidP="00B8705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4B70A8" w14:textId="77777777" w:rsidR="00B87058" w:rsidRPr="00945732" w:rsidRDefault="00B87058" w:rsidP="00B8705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B87058" w:rsidRPr="00945732" w14:paraId="1C1FE40E" w14:textId="77777777" w:rsidTr="00F340FB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5178A4" w14:textId="77777777" w:rsidR="00B87058" w:rsidRDefault="00B87058" w:rsidP="00B8705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DE3ED" w14:textId="440814BF" w:rsidR="00B87058" w:rsidRPr="003F10C9" w:rsidRDefault="00B87058" w:rsidP="00B87058">
            <w:pPr>
              <w:pStyle w:val="Default"/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</w:pPr>
            <w:r w:rsidRPr="003F10C9"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  <w:t xml:space="preserve">odolný kufor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6DC55A" w14:textId="34E3874D" w:rsidR="00B87058" w:rsidRPr="00945732" w:rsidRDefault="00B87058" w:rsidP="00B8705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38E7C2" w14:textId="77777777" w:rsidR="00B87058" w:rsidRPr="00945732" w:rsidRDefault="00B87058" w:rsidP="00B8705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B87058" w:rsidRPr="00945732" w14:paraId="04B75978" w14:textId="77777777" w:rsidTr="00F340FB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F89AA" w14:textId="77777777" w:rsidR="00B87058" w:rsidRDefault="00B87058" w:rsidP="00B8705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0ED5C" w14:textId="578FD5C0" w:rsidR="00B87058" w:rsidRPr="003F10C9" w:rsidRDefault="00B87058" w:rsidP="00B87058">
            <w:pPr>
              <w:pStyle w:val="Default"/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</w:pPr>
            <w:r w:rsidRPr="003F10C9">
              <w:rPr>
                <w:rFonts w:ascii="Arial Narrow" w:hAnsi="Arial Narrow" w:cs="Times New Roman"/>
                <w:sz w:val="22"/>
                <w:szCs w:val="22"/>
                <w:lang w:eastAsia="sk-SK"/>
              </w:rPr>
              <w:t xml:space="preserve">základný softvér na analýzu a vytvorenie základného protokolu </w:t>
            </w:r>
            <w:proofErr w:type="spellStart"/>
            <w:r w:rsidRPr="003F10C9">
              <w:rPr>
                <w:rFonts w:ascii="Arial Narrow" w:hAnsi="Arial Narrow" w:cs="Times New Roman"/>
                <w:sz w:val="22"/>
                <w:szCs w:val="22"/>
                <w:lang w:eastAsia="sk-SK"/>
              </w:rPr>
              <w:t>termosnímkov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4EE1DF" w14:textId="17CA7196" w:rsidR="00B87058" w:rsidRPr="00945732" w:rsidRDefault="00B87058" w:rsidP="00B8705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3C272B" w14:textId="77777777" w:rsidR="00B87058" w:rsidRPr="00945732" w:rsidRDefault="00B87058" w:rsidP="00B8705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14:paraId="6D6FB4A6" w14:textId="77777777" w:rsidR="00B75873" w:rsidRPr="00945732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7777777" w:rsidR="001C1AEE" w:rsidRPr="00945732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sectPr w:rsidR="001C1AEE" w:rsidRPr="00945732" w:rsidSect="004B7F5C">
      <w:pgSz w:w="16838" w:h="11906" w:orient="landscape"/>
      <w:pgMar w:top="1418" w:right="1276" w:bottom="1559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3C1300" w14:textId="77777777" w:rsidR="008C3B6A" w:rsidRDefault="008C3B6A" w:rsidP="006E6235">
      <w:r>
        <w:separator/>
      </w:r>
    </w:p>
  </w:endnote>
  <w:endnote w:type="continuationSeparator" w:id="0">
    <w:p w14:paraId="5CA9F97B" w14:textId="77777777" w:rsidR="008C3B6A" w:rsidRDefault="008C3B6A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99829775"/>
      <w:docPartObj>
        <w:docPartGallery w:val="Page Numbers (Bottom of Page)"/>
        <w:docPartUnique/>
      </w:docPartObj>
    </w:sdtPr>
    <w:sdtEndPr/>
    <w:sdtContent>
      <w:p w14:paraId="11B5EF7D" w14:textId="77777777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84528" w:rsidRPr="00084528">
          <w:rPr>
            <w:noProof/>
            <w:lang w:val="sk-SK"/>
          </w:rPr>
          <w:t>4</w:t>
        </w:r>
        <w:r>
          <w:fldChar w:fldCharType="end"/>
        </w:r>
      </w:p>
    </w:sdtContent>
  </w:sdt>
  <w:p w14:paraId="0BB154D9" w14:textId="5BCAB640" w:rsidR="00F707E2" w:rsidRPr="00F33C1E" w:rsidRDefault="00F33C1E">
    <w:pPr>
      <w:pStyle w:val="Pta"/>
      <w:rPr>
        <w:color w:val="BFBFBF" w:themeColor="background1" w:themeShade="BF"/>
        <w:sz w:val="16"/>
        <w:lang w:val="sk-SK"/>
      </w:rPr>
    </w:pPr>
    <w:proofErr w:type="spellStart"/>
    <w:r w:rsidRPr="00F33C1E">
      <w:rPr>
        <w:rFonts w:ascii="Arial Narrow" w:hAnsi="Arial Narrow" w:cs="Helvetica"/>
        <w:color w:val="BFBFBF" w:themeColor="background1" w:themeShade="BF"/>
        <w:szCs w:val="24"/>
        <w:shd w:val="clear" w:color="auto" w:fill="FFFFFF"/>
        <w:lang w:val="sk-SK"/>
      </w:rPr>
      <w:t>Termokamery</w:t>
    </w:r>
    <w:proofErr w:type="spellEnd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7D738F" w14:textId="77777777" w:rsidR="008C3B6A" w:rsidRDefault="008C3B6A" w:rsidP="006E6235">
      <w:r>
        <w:separator/>
      </w:r>
    </w:p>
  </w:footnote>
  <w:footnote w:type="continuationSeparator" w:id="0">
    <w:p w14:paraId="2D1A2BE9" w14:textId="77777777" w:rsidR="008C3B6A" w:rsidRDefault="008C3B6A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F0E02C" w14:textId="77777777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7BD9"/>
    <w:rsid w:val="00084528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0BE4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1EB"/>
    <w:rsid w:val="001759D8"/>
    <w:rsid w:val="001808E4"/>
    <w:rsid w:val="00181F44"/>
    <w:rsid w:val="001850F2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4A21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C4461"/>
    <w:rsid w:val="002C450C"/>
    <w:rsid w:val="002C51F9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D0FBD"/>
    <w:rsid w:val="003D1B32"/>
    <w:rsid w:val="003D2F55"/>
    <w:rsid w:val="003D4320"/>
    <w:rsid w:val="003D72D3"/>
    <w:rsid w:val="003D7909"/>
    <w:rsid w:val="003F10C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3739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C25A5"/>
    <w:rsid w:val="006C30F1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7AB0"/>
    <w:rsid w:val="0077096A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A058C"/>
    <w:rsid w:val="008A1288"/>
    <w:rsid w:val="008A3759"/>
    <w:rsid w:val="008A58CC"/>
    <w:rsid w:val="008A597D"/>
    <w:rsid w:val="008B0251"/>
    <w:rsid w:val="008B250C"/>
    <w:rsid w:val="008C11F3"/>
    <w:rsid w:val="008C3B6A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F024F"/>
    <w:rsid w:val="00AF191B"/>
    <w:rsid w:val="00AF4AC7"/>
    <w:rsid w:val="00AF5E19"/>
    <w:rsid w:val="00B0545E"/>
    <w:rsid w:val="00B058BD"/>
    <w:rsid w:val="00B104DE"/>
    <w:rsid w:val="00B11B1D"/>
    <w:rsid w:val="00B11EFC"/>
    <w:rsid w:val="00B11F08"/>
    <w:rsid w:val="00B15A9D"/>
    <w:rsid w:val="00B21F8C"/>
    <w:rsid w:val="00B233FF"/>
    <w:rsid w:val="00B235BD"/>
    <w:rsid w:val="00B25F30"/>
    <w:rsid w:val="00B26B58"/>
    <w:rsid w:val="00B4610B"/>
    <w:rsid w:val="00B54FA5"/>
    <w:rsid w:val="00B56DA0"/>
    <w:rsid w:val="00B60143"/>
    <w:rsid w:val="00B73E5B"/>
    <w:rsid w:val="00B74A77"/>
    <w:rsid w:val="00B75873"/>
    <w:rsid w:val="00B84977"/>
    <w:rsid w:val="00B87058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7EFF"/>
    <w:rsid w:val="00C10BDE"/>
    <w:rsid w:val="00C11B1A"/>
    <w:rsid w:val="00C21D97"/>
    <w:rsid w:val="00C22720"/>
    <w:rsid w:val="00C33744"/>
    <w:rsid w:val="00C467D5"/>
    <w:rsid w:val="00C5250F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1E74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3C1E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E132FF-3F09-44BF-8E2F-32D312BA13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4</Pages>
  <Words>880</Words>
  <Characters>5017</Characters>
  <Application>Microsoft Office Word</Application>
  <DocSecurity>0</DocSecurity>
  <Lines>41</Lines>
  <Paragraphs>1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58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iroslava Mihaldová</cp:lastModifiedBy>
  <cp:revision>6</cp:revision>
  <cp:lastPrinted>2022-06-24T06:53:00Z</cp:lastPrinted>
  <dcterms:created xsi:type="dcterms:W3CDTF">2023-09-12T11:17:00Z</dcterms:created>
  <dcterms:modified xsi:type="dcterms:W3CDTF">2023-09-21T12:50:00Z</dcterms:modified>
</cp:coreProperties>
</file>